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3F33" w:rsidRPr="00732332" w:rsidRDefault="00732332" w:rsidP="002E2FDF">
      <w:pPr>
        <w:spacing w:after="120"/>
        <w:jc w:val="center"/>
        <w:rPr>
          <w:rFonts w:ascii="Times New Roman Полужирный" w:hAnsi="Times New Roman Полужирный" w:cs="Times New Roman"/>
          <w:b/>
          <w:caps/>
          <w:sz w:val="28"/>
          <w:szCs w:val="28"/>
        </w:rPr>
      </w:pPr>
      <w:r w:rsidRPr="00732332">
        <w:rPr>
          <w:rFonts w:ascii="Times New Roman Полужирный" w:hAnsi="Times New Roman Полужирный" w:cs="Times New Roman"/>
          <w:b/>
          <w:caps/>
          <w:sz w:val="28"/>
          <w:szCs w:val="28"/>
        </w:rPr>
        <w:t>Результати фінального туру</w:t>
      </w:r>
    </w:p>
    <w:tbl>
      <w:tblPr>
        <w:tblStyle w:val="a3"/>
        <w:tblW w:w="16018" w:type="dxa"/>
        <w:tblInd w:w="-601" w:type="dxa"/>
        <w:tblLayout w:type="fixed"/>
        <w:tblLook w:val="04A0"/>
      </w:tblPr>
      <w:tblGrid>
        <w:gridCol w:w="567"/>
        <w:gridCol w:w="2410"/>
        <w:gridCol w:w="2552"/>
        <w:gridCol w:w="3544"/>
        <w:gridCol w:w="2409"/>
        <w:gridCol w:w="1134"/>
        <w:gridCol w:w="1134"/>
        <w:gridCol w:w="1276"/>
        <w:gridCol w:w="992"/>
      </w:tblGrid>
      <w:tr w:rsidR="009B6C12" w:rsidRPr="00A3303B" w:rsidTr="00033228">
        <w:tc>
          <w:tcPr>
            <w:tcW w:w="567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№</w:t>
            </w:r>
          </w:p>
        </w:tc>
        <w:tc>
          <w:tcPr>
            <w:tcW w:w="2410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ПІБ</w:t>
            </w:r>
          </w:p>
        </w:tc>
        <w:tc>
          <w:tcPr>
            <w:tcW w:w="2552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Навчальний заклад</w:t>
            </w:r>
          </w:p>
        </w:tc>
        <w:tc>
          <w:tcPr>
            <w:tcW w:w="3544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Тема</w:t>
            </w:r>
          </w:p>
        </w:tc>
        <w:tc>
          <w:tcPr>
            <w:tcW w:w="2409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Науковий керівник</w:t>
            </w:r>
          </w:p>
        </w:tc>
        <w:tc>
          <w:tcPr>
            <w:tcW w:w="1134" w:type="dxa"/>
          </w:tcPr>
          <w:p w:rsidR="009B6C12" w:rsidRPr="00E17505" w:rsidRDefault="009E429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Бал за проє</w:t>
            </w:r>
            <w:r w:rsidR="009B6C12"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кт</w:t>
            </w:r>
          </w:p>
        </w:tc>
        <w:tc>
          <w:tcPr>
            <w:tcW w:w="1134" w:type="dxa"/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Бал за захист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B6C12" w:rsidRPr="00E17505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Загальн</w:t>
            </w:r>
            <w:r w:rsidR="00033228">
              <w:rPr>
                <w:rFonts w:ascii="Times New Roman" w:hAnsi="Times New Roman" w:cs="Times New Roman"/>
                <w:b/>
                <w:sz w:val="26"/>
                <w:szCs w:val="28"/>
              </w:rPr>
              <w:t>.</w:t>
            </w: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бал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E17505" w:rsidRDefault="00F34F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Місце</w:t>
            </w:r>
          </w:p>
        </w:tc>
      </w:tr>
      <w:tr w:rsidR="004814B7" w:rsidRPr="004814B7" w:rsidTr="00033228">
        <w:tc>
          <w:tcPr>
            <w:tcW w:w="567" w:type="dxa"/>
          </w:tcPr>
          <w:p w:rsidR="004814B7" w:rsidRPr="00E17505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1</w:t>
            </w:r>
          </w:p>
        </w:tc>
        <w:tc>
          <w:tcPr>
            <w:tcW w:w="2410" w:type="dxa"/>
          </w:tcPr>
          <w:p w:rsidR="004814B7" w:rsidRPr="005C0714" w:rsidRDefault="004814B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714">
              <w:rPr>
                <w:rFonts w:ascii="Times New Roman" w:hAnsi="Times New Roman" w:cs="Times New Roman"/>
                <w:b/>
                <w:sz w:val="24"/>
                <w:szCs w:val="24"/>
              </w:rPr>
              <w:t>Борисова Поліна Олександрівна</w:t>
            </w:r>
          </w:p>
          <w:p w:rsidR="004814B7" w:rsidRPr="005C0714" w:rsidRDefault="004814B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52" w:type="dxa"/>
          </w:tcPr>
          <w:p w:rsidR="004814B7" w:rsidRPr="005C0714" w:rsidRDefault="004814B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71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ніверситет імені Григорія Сковороди в Переяславі</w:t>
            </w:r>
          </w:p>
        </w:tc>
        <w:tc>
          <w:tcPr>
            <w:tcW w:w="3544" w:type="dxa"/>
          </w:tcPr>
          <w:p w:rsidR="00A76C87" w:rsidRPr="005C0714" w:rsidRDefault="00375D88" w:rsidP="00375D8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 xml:space="preserve">Художній світ історичних хронік В. Шекспіра «Генріх 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</w:t>
            </w: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 xml:space="preserve">І» і «Річард ІІІ» </w:t>
            </w:r>
            <w:r w:rsidR="00A76C87" w:rsidRPr="005C0714">
              <w:rPr>
                <w:rFonts w:ascii="Times New Roman" w:hAnsi="Times New Roman" w:cs="Times New Roman"/>
                <w:b/>
                <w:sz w:val="24"/>
                <w:szCs w:val="24"/>
              </w:rPr>
              <w:t>(д)</w:t>
            </w:r>
          </w:p>
        </w:tc>
        <w:tc>
          <w:tcPr>
            <w:tcW w:w="2409" w:type="dxa"/>
          </w:tcPr>
          <w:p w:rsidR="004814B7" w:rsidRPr="005C0714" w:rsidRDefault="004814B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71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. філол. н., проф.. </w:t>
            </w:r>
            <w:r w:rsidRPr="005C0714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  <w:t>Мазоха Галина Степанівна</w:t>
            </w:r>
          </w:p>
        </w:tc>
        <w:tc>
          <w:tcPr>
            <w:tcW w:w="1134" w:type="dxa"/>
          </w:tcPr>
          <w:p w:rsidR="004814B7" w:rsidRPr="004814B7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4814B7" w:rsidRPr="004814B7" w:rsidTr="00033228">
        <w:tc>
          <w:tcPr>
            <w:tcW w:w="567" w:type="dxa"/>
          </w:tcPr>
          <w:p w:rsidR="004814B7" w:rsidRPr="00E17505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2</w:t>
            </w:r>
          </w:p>
        </w:tc>
        <w:tc>
          <w:tcPr>
            <w:tcW w:w="2410" w:type="dxa"/>
          </w:tcPr>
          <w:p w:rsidR="004814B7" w:rsidRPr="002A21E7" w:rsidRDefault="004814B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1E7">
              <w:rPr>
                <w:rFonts w:ascii="Times New Roman" w:hAnsi="Times New Roman" w:cs="Times New Roman"/>
                <w:b/>
                <w:sz w:val="24"/>
                <w:szCs w:val="24"/>
              </w:rPr>
              <w:t>Бочкар Альона Олегівна</w:t>
            </w:r>
          </w:p>
        </w:tc>
        <w:tc>
          <w:tcPr>
            <w:tcW w:w="2552" w:type="dxa"/>
          </w:tcPr>
          <w:p w:rsidR="004814B7" w:rsidRPr="002A21E7" w:rsidRDefault="004814B7" w:rsidP="00A3303B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21E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риворізький державний педагогічний університет</w:t>
            </w:r>
          </w:p>
        </w:tc>
        <w:tc>
          <w:tcPr>
            <w:tcW w:w="3544" w:type="dxa"/>
          </w:tcPr>
          <w:p w:rsidR="004814B7" w:rsidRPr="002A21E7" w:rsidRDefault="00F45DF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E7">
              <w:rPr>
                <w:rFonts w:ascii="Times New Roman" w:hAnsi="Times New Roman" w:cs="Times New Roman"/>
                <w:sz w:val="24"/>
                <w:szCs w:val="24"/>
              </w:rPr>
              <w:t>«Переклад Сонету № 63 Вільяма Шекспіра</w:t>
            </w:r>
            <w:r w:rsidR="002A21E7" w:rsidRPr="002A21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6C87" w:rsidRPr="002A21E7">
              <w:rPr>
                <w:rFonts w:ascii="Times New Roman" w:hAnsi="Times New Roman" w:cs="Times New Roman"/>
                <w:b/>
                <w:sz w:val="24"/>
                <w:szCs w:val="24"/>
              </w:rPr>
              <w:t>(к)</w:t>
            </w:r>
          </w:p>
        </w:tc>
        <w:tc>
          <w:tcPr>
            <w:tcW w:w="2409" w:type="dxa"/>
          </w:tcPr>
          <w:p w:rsidR="004814B7" w:rsidRPr="002A21E7" w:rsidRDefault="004814B7" w:rsidP="00A3303B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21E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. філол. н., доц. </w:t>
            </w:r>
            <w:r w:rsidRPr="002A21E7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  <w:t>Федоряка Людмила Діамарівна</w:t>
            </w:r>
          </w:p>
        </w:tc>
        <w:tc>
          <w:tcPr>
            <w:tcW w:w="1134" w:type="dxa"/>
          </w:tcPr>
          <w:p w:rsidR="004814B7" w:rsidRPr="004814B7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134" w:type="dxa"/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14B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45DF7" w:rsidRPr="004814B7" w:rsidTr="00033228">
        <w:tc>
          <w:tcPr>
            <w:tcW w:w="567" w:type="dxa"/>
          </w:tcPr>
          <w:p w:rsidR="00F45DF7" w:rsidRPr="00E17505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3</w:t>
            </w:r>
          </w:p>
        </w:tc>
        <w:tc>
          <w:tcPr>
            <w:tcW w:w="2410" w:type="dxa"/>
          </w:tcPr>
          <w:p w:rsidR="00F45DF7" w:rsidRPr="00F52ED5" w:rsidRDefault="00F45DF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2ED5">
              <w:rPr>
                <w:rFonts w:ascii="Times New Roman" w:hAnsi="Times New Roman" w:cs="Times New Roman"/>
                <w:b/>
                <w:sz w:val="24"/>
                <w:szCs w:val="24"/>
              </w:rPr>
              <w:t>Бушинська Анастасія Володимирівна</w:t>
            </w:r>
          </w:p>
        </w:tc>
        <w:tc>
          <w:tcPr>
            <w:tcW w:w="2552" w:type="dxa"/>
          </w:tcPr>
          <w:p w:rsidR="00F45DF7" w:rsidRPr="00F52ED5" w:rsidRDefault="00F45DF7" w:rsidP="00A3303B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F52E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риворізький державний педагогічний університет</w:t>
            </w:r>
          </w:p>
        </w:tc>
        <w:tc>
          <w:tcPr>
            <w:tcW w:w="3544" w:type="dxa"/>
          </w:tcPr>
          <w:p w:rsidR="00F45DF7" w:rsidRPr="00F52ED5" w:rsidRDefault="00F45DF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2E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nnet 1/Сонет 1</w:t>
            </w:r>
            <w:r w:rsidR="00F52ED5" w:rsidRPr="00F52E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6C87" w:rsidRPr="00F52ED5">
              <w:rPr>
                <w:rFonts w:ascii="Times New Roman" w:hAnsi="Times New Roman" w:cs="Times New Roman"/>
                <w:b/>
                <w:sz w:val="24"/>
                <w:szCs w:val="24"/>
              </w:rPr>
              <w:t>(к)</w:t>
            </w:r>
          </w:p>
        </w:tc>
        <w:tc>
          <w:tcPr>
            <w:tcW w:w="2409" w:type="dxa"/>
          </w:tcPr>
          <w:p w:rsidR="00F45DF7" w:rsidRPr="00F52ED5" w:rsidRDefault="00F45DF7" w:rsidP="00A3303B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52ED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. філол. н., доц. </w:t>
            </w:r>
            <w:r w:rsidRPr="00F52ED5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  <w:t>Федоряка Людмила Діамарівна</w:t>
            </w:r>
          </w:p>
        </w:tc>
        <w:tc>
          <w:tcPr>
            <w:tcW w:w="1134" w:type="dxa"/>
          </w:tcPr>
          <w:p w:rsidR="00F45DF7" w:rsidRPr="004814B7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</w:tcPr>
          <w:p w:rsidR="00F45DF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45DF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DF7" w:rsidRPr="004814B7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c>
          <w:tcPr>
            <w:tcW w:w="567" w:type="dxa"/>
            <w:tcBorders>
              <w:top w:val="single" w:sz="4" w:space="0" w:color="auto"/>
            </w:tcBorders>
          </w:tcPr>
          <w:p w:rsidR="009B6C12" w:rsidRPr="00A3303B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735A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B6C12"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9B6C12" w:rsidRPr="0048068B" w:rsidRDefault="00A207D8" w:rsidP="006F609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068B">
              <w:rPr>
                <w:rFonts w:ascii="Times New Roman" w:hAnsi="Times New Roman" w:cs="Times New Roman"/>
                <w:b/>
                <w:sz w:val="24"/>
                <w:szCs w:val="24"/>
              </w:rPr>
              <w:t>Ведмидера Карина Сергіївна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:rsidR="009B6C12" w:rsidRPr="0048068B" w:rsidRDefault="00A207D8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068B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3544" w:type="dxa"/>
            <w:tcBorders>
              <w:top w:val="single" w:sz="4" w:space="0" w:color="auto"/>
            </w:tcBorders>
          </w:tcPr>
          <w:p w:rsidR="009B6C12" w:rsidRPr="0048068B" w:rsidRDefault="00A207D8" w:rsidP="005E3B8C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068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Лінгвістичні аспекти актуалізації концепту «музика» в комедіях Вільяма Шекспір</w:t>
            </w:r>
            <w:r w:rsidR="0039605B" w:rsidRPr="0048068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а</w:t>
            </w:r>
            <w:r w:rsidRPr="0048068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(д)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:rsidR="009B6C12" w:rsidRPr="0048068B" w:rsidRDefault="00A207D8" w:rsidP="00A207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068B">
              <w:rPr>
                <w:rFonts w:ascii="Times New Roman" w:hAnsi="Times New Roman" w:cs="Times New Roman"/>
                <w:sz w:val="24"/>
                <w:szCs w:val="24"/>
              </w:rPr>
              <w:t xml:space="preserve">к.  філол. н.     </w:t>
            </w:r>
            <w:r w:rsidRPr="0048068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Черник Марина Володимирівна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B6C12" w:rsidRPr="00A207D8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cyan"/>
              </w:rPr>
            </w:pPr>
            <w:r w:rsidRPr="009300D0"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B6C12" w:rsidRPr="001F3791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F3791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43</w:t>
            </w:r>
          </w:p>
          <w:p w:rsidR="009B6C12" w:rsidRPr="001F3791" w:rsidRDefault="009B6C12" w:rsidP="00A3303B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B6C12" w:rsidRPr="001F3791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1F3791" w:rsidRDefault="001F3791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9B6C12" w:rsidRPr="00A3303B" w:rsidTr="00033228">
        <w:trPr>
          <w:trHeight w:val="998"/>
        </w:trPr>
        <w:tc>
          <w:tcPr>
            <w:tcW w:w="567" w:type="dxa"/>
          </w:tcPr>
          <w:p w:rsidR="009B6C12" w:rsidRPr="00A3303B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B6C12"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</w:tcPr>
          <w:p w:rsidR="009B6C12" w:rsidRPr="00B53263" w:rsidRDefault="00A207D8" w:rsidP="00A207D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3263">
              <w:rPr>
                <w:rFonts w:ascii="Times New Roman" w:hAnsi="Times New Roman" w:cs="Times New Roman"/>
                <w:b/>
                <w:sz w:val="24"/>
                <w:szCs w:val="24"/>
              </w:rPr>
              <w:t>Віннікова Катерина Едуардівна</w:t>
            </w:r>
          </w:p>
        </w:tc>
        <w:tc>
          <w:tcPr>
            <w:tcW w:w="2552" w:type="dxa"/>
          </w:tcPr>
          <w:p w:rsidR="009B6C12" w:rsidRPr="00B53263" w:rsidRDefault="00A207D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263">
              <w:rPr>
                <w:rFonts w:ascii="Times New Roman" w:hAnsi="Times New Roman" w:cs="Times New Roman"/>
                <w:sz w:val="24"/>
                <w:szCs w:val="24"/>
              </w:rPr>
              <w:t>Національний педагогічний університет імені М. П. Драгоманова</w:t>
            </w:r>
          </w:p>
        </w:tc>
        <w:tc>
          <w:tcPr>
            <w:tcW w:w="3544" w:type="dxa"/>
          </w:tcPr>
          <w:p w:rsidR="009B6C12" w:rsidRPr="00B53263" w:rsidRDefault="00A207D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263">
              <w:rPr>
                <w:rFonts w:ascii="Times New Roman" w:hAnsi="Times New Roman" w:cs="Times New Roman"/>
                <w:sz w:val="24"/>
                <w:szCs w:val="24"/>
              </w:rPr>
              <w:t>Перекладацькі трансформації у Шекспіровому поетичному просторі: східні та західні зразки</w:t>
            </w:r>
            <w:r w:rsidR="00E324EC" w:rsidRPr="00B53263">
              <w:rPr>
                <w:rFonts w:ascii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2409" w:type="dxa"/>
          </w:tcPr>
          <w:p w:rsidR="009B6C12" w:rsidRPr="00B53263" w:rsidRDefault="00A207D8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3263">
              <w:rPr>
                <w:rFonts w:ascii="Times New Roman" w:hAnsi="Times New Roman" w:cs="Times New Roman"/>
                <w:sz w:val="24"/>
                <w:szCs w:val="24"/>
              </w:rPr>
              <w:t xml:space="preserve">д. філол..н., доц.. </w:t>
            </w:r>
            <w:r w:rsidRPr="00B53263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рушковська Ірина Віталіївна</w:t>
            </w:r>
          </w:p>
        </w:tc>
        <w:tc>
          <w:tcPr>
            <w:tcW w:w="1134" w:type="dxa"/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</w:tcPr>
          <w:p w:rsidR="009B6C12" w:rsidRPr="001F3791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276" w:type="dxa"/>
          </w:tcPr>
          <w:p w:rsidR="009B6C12" w:rsidRPr="001F3791" w:rsidRDefault="001F37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1F3791" w:rsidRDefault="00432559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D61B79" w:rsidRPr="00A3303B" w:rsidTr="00033228">
        <w:trPr>
          <w:trHeight w:val="998"/>
        </w:trPr>
        <w:tc>
          <w:tcPr>
            <w:tcW w:w="567" w:type="dxa"/>
          </w:tcPr>
          <w:p w:rsidR="00D61B79" w:rsidRPr="006D735A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735A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2410" w:type="dxa"/>
          </w:tcPr>
          <w:p w:rsidR="00D61B79" w:rsidRPr="007B5651" w:rsidRDefault="00D61B79" w:rsidP="00A207D8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565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  <w:t>Власюк Катерина Артемівна</w:t>
            </w:r>
          </w:p>
        </w:tc>
        <w:tc>
          <w:tcPr>
            <w:tcW w:w="2552" w:type="dxa"/>
          </w:tcPr>
          <w:p w:rsidR="00D61B79" w:rsidRPr="007B5651" w:rsidRDefault="00D61B7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651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Державний</w:t>
            </w:r>
            <w:r w:rsidR="00375D88" w:rsidRPr="007B5651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r w:rsidRPr="007B5651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університет «Житомирська</w:t>
            </w:r>
            <w:r w:rsidR="00375D88" w:rsidRPr="007B5651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r w:rsidRPr="007B5651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політехніка»</w:t>
            </w:r>
          </w:p>
        </w:tc>
        <w:tc>
          <w:tcPr>
            <w:tcW w:w="3544" w:type="dxa"/>
          </w:tcPr>
          <w:p w:rsidR="00D61B79" w:rsidRPr="007B5651" w:rsidRDefault="00375D8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651">
              <w:rPr>
                <w:rFonts w:ascii="Times New Roman" w:hAnsi="Times New Roman" w:cs="Times New Roman"/>
                <w:sz w:val="24"/>
                <w:szCs w:val="24"/>
              </w:rPr>
              <w:t xml:space="preserve">Шекспір в Житомирі </w:t>
            </w:r>
            <w:r w:rsidR="00A76C87" w:rsidRPr="007B5651">
              <w:rPr>
                <w:rFonts w:ascii="Times New Roman" w:hAnsi="Times New Roman" w:cs="Times New Roman"/>
                <w:sz w:val="24"/>
                <w:szCs w:val="24"/>
              </w:rPr>
              <w:t>(к)</w:t>
            </w:r>
          </w:p>
        </w:tc>
        <w:tc>
          <w:tcPr>
            <w:tcW w:w="2409" w:type="dxa"/>
          </w:tcPr>
          <w:p w:rsidR="00D61B79" w:rsidRPr="007B5651" w:rsidRDefault="00D61B79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651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. </w:t>
            </w:r>
            <w:r w:rsidRPr="007B565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анчура Євгенія Орестівна</w:t>
            </w:r>
          </w:p>
        </w:tc>
        <w:tc>
          <w:tcPr>
            <w:tcW w:w="1134" w:type="dxa"/>
          </w:tcPr>
          <w:p w:rsidR="00D61B79" w:rsidRPr="005E3B8C" w:rsidRDefault="009300D0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134" w:type="dxa"/>
          </w:tcPr>
          <w:p w:rsidR="00D61B79" w:rsidRPr="001F3791" w:rsidRDefault="001F3791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276" w:type="dxa"/>
          </w:tcPr>
          <w:p w:rsidR="00D61B79" w:rsidRPr="001F3791" w:rsidRDefault="001F3791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91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B79" w:rsidRPr="001F3791" w:rsidRDefault="001F3791" w:rsidP="001F379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D61B79" w:rsidRPr="00A3303B" w:rsidTr="00033228">
        <w:trPr>
          <w:trHeight w:val="998"/>
        </w:trPr>
        <w:tc>
          <w:tcPr>
            <w:tcW w:w="567" w:type="dxa"/>
          </w:tcPr>
          <w:p w:rsidR="00D61B79" w:rsidRPr="00483CD7" w:rsidRDefault="006D735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3CD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2410" w:type="dxa"/>
          </w:tcPr>
          <w:p w:rsidR="00D61B79" w:rsidRPr="005C0714" w:rsidRDefault="00D61B79" w:rsidP="00A207D8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 w:eastAsia="ru-RU"/>
              </w:rPr>
            </w:pPr>
            <w:r w:rsidRPr="005C071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Гнатенко Тетяна Василівна</w:t>
            </w:r>
          </w:p>
        </w:tc>
        <w:tc>
          <w:tcPr>
            <w:tcW w:w="2552" w:type="dxa"/>
          </w:tcPr>
          <w:p w:rsidR="00D61B79" w:rsidRPr="005C0714" w:rsidRDefault="00D61B79" w:rsidP="00A3303B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5C071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ївський університет імені Бориса Грінченка</w:t>
            </w:r>
          </w:p>
        </w:tc>
        <w:tc>
          <w:tcPr>
            <w:tcW w:w="3544" w:type="dxa"/>
          </w:tcPr>
          <w:p w:rsidR="00D61B79" w:rsidRPr="005C0714" w:rsidRDefault="00DD78A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07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тратегічно-інтелектуальна гра – «Склади або програй» </w:t>
            </w:r>
            <w:r w:rsidR="00A76C87" w:rsidRPr="005C0714">
              <w:rPr>
                <w:rFonts w:ascii="Times New Roman" w:hAnsi="Times New Roman" w:cs="Times New Roman"/>
                <w:sz w:val="24"/>
                <w:szCs w:val="24"/>
              </w:rPr>
              <w:t>(к)</w:t>
            </w:r>
          </w:p>
        </w:tc>
        <w:tc>
          <w:tcPr>
            <w:tcW w:w="2409" w:type="dxa"/>
          </w:tcPr>
          <w:p w:rsidR="00D61B79" w:rsidRPr="005C0714" w:rsidRDefault="00D61B79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0714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аук, проф. </w:t>
            </w:r>
            <w:r w:rsidRPr="005C071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овбасенко Юрій Іванович</w:t>
            </w:r>
          </w:p>
        </w:tc>
        <w:tc>
          <w:tcPr>
            <w:tcW w:w="1134" w:type="dxa"/>
          </w:tcPr>
          <w:p w:rsidR="00D61B79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</w:tcPr>
          <w:p w:rsidR="00D61B79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</w:tcPr>
          <w:p w:rsidR="00D61B79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B79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c>
          <w:tcPr>
            <w:tcW w:w="567" w:type="dxa"/>
          </w:tcPr>
          <w:p w:rsidR="009B6C12" w:rsidRPr="006D735A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410" w:type="dxa"/>
          </w:tcPr>
          <w:p w:rsidR="009B6C12" w:rsidRPr="004005F0" w:rsidRDefault="007B5D8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b/>
                <w:sz w:val="24"/>
                <w:szCs w:val="24"/>
              </w:rPr>
              <w:t>Гончар Вікторія Валентинівна</w:t>
            </w:r>
          </w:p>
        </w:tc>
        <w:tc>
          <w:tcPr>
            <w:tcW w:w="2552" w:type="dxa"/>
          </w:tcPr>
          <w:p w:rsidR="009B6C12" w:rsidRPr="004005F0" w:rsidRDefault="007B5D8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005F0">
              <w:rPr>
                <w:rFonts w:ascii="Times New Roman" w:hAnsi="Times New Roman" w:cs="Times New Roman"/>
                <w:bCs/>
                <w:sz w:val="24"/>
                <w:szCs w:val="24"/>
              </w:rPr>
              <w:t>Криворізький державний педагогічний університет</w:t>
            </w:r>
          </w:p>
        </w:tc>
        <w:tc>
          <w:tcPr>
            <w:tcW w:w="3544" w:type="dxa"/>
          </w:tcPr>
          <w:p w:rsidR="009B6C12" w:rsidRPr="004005F0" w:rsidRDefault="00834689" w:rsidP="00834689">
            <w:pPr>
              <w:spacing w:before="120" w:after="120"/>
              <w:jc w:val="center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>Переклад Сонету №</w:t>
            </w:r>
            <w:r w:rsidR="0003322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>5 Вільяма Шекспіра (к)</w:t>
            </w:r>
          </w:p>
        </w:tc>
        <w:tc>
          <w:tcPr>
            <w:tcW w:w="2409" w:type="dxa"/>
          </w:tcPr>
          <w:p w:rsidR="009B6C12" w:rsidRPr="004005F0" w:rsidRDefault="00963763" w:rsidP="0083468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>к. філол. н., доц..</w:t>
            </w:r>
            <w:r w:rsidR="000332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4689" w:rsidRPr="004005F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едоряка Людмила Діамарі</w:t>
            </w:r>
            <w:r w:rsidR="00834689" w:rsidRPr="004005F0">
              <w:rPr>
                <w:rFonts w:ascii="Times New Roman" w:hAnsi="Times New Roman" w:cs="Times New Roman"/>
                <w:sz w:val="24"/>
                <w:szCs w:val="24"/>
              </w:rPr>
              <w:t>вна</w:t>
            </w:r>
          </w:p>
        </w:tc>
        <w:tc>
          <w:tcPr>
            <w:tcW w:w="1134" w:type="dxa"/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1134" w:type="dxa"/>
          </w:tcPr>
          <w:p w:rsidR="009B6C12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</w:tcPr>
          <w:p w:rsidR="009B6C12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3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9B6C12" w:rsidRPr="00A3303B" w:rsidTr="00033228">
        <w:trPr>
          <w:trHeight w:val="877"/>
        </w:trPr>
        <w:tc>
          <w:tcPr>
            <w:tcW w:w="567" w:type="dxa"/>
            <w:tcBorders>
              <w:bottom w:val="single" w:sz="4" w:space="0" w:color="auto"/>
            </w:tcBorders>
          </w:tcPr>
          <w:p w:rsidR="009B6C12" w:rsidRPr="006D735A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9B6C12" w:rsidRPr="00A5647F" w:rsidRDefault="00E324E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b/>
                <w:sz w:val="24"/>
                <w:szCs w:val="24"/>
              </w:rPr>
              <w:t>Данько Ірина Олегівна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9B6C12" w:rsidRPr="00A5647F" w:rsidRDefault="00E324E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Центральноукраїнський державний педагогічний університет імені Володимира Винниченка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:rsidR="009B6C12" w:rsidRPr="00A5647F" w:rsidRDefault="00E16AD8" w:rsidP="00E16A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sz w:val="24"/>
                <w:szCs w:val="24"/>
              </w:rPr>
              <w:t>Сучасне музичне прочитання сонету Шекспір</w:t>
            </w:r>
            <w:r w:rsidR="00A5647F" w:rsidRPr="00A5647F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C507E1" w:rsidRPr="00A5647F">
              <w:rPr>
                <w:rFonts w:ascii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9B6C12" w:rsidRPr="00A5647F" w:rsidRDefault="00E324EC" w:rsidP="00A3303B">
            <w:pPr>
              <w:pStyle w:val="2"/>
              <w:spacing w:before="120" w:after="120"/>
              <w:jc w:val="center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 xml:space="preserve">к. філол. н., доц. </w:t>
            </w:r>
            <w:r w:rsidRPr="00A5647F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Іваненко Надія Вікторівна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B6C12" w:rsidRPr="00432559" w:rsidRDefault="009300D0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1094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6D735A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A21BE" w:rsidRDefault="00E16AD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b/>
                <w:sz w:val="24"/>
                <w:szCs w:val="24"/>
              </w:rPr>
              <w:t>Дедюхіна Анастасія Олекс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A21BE" w:rsidRDefault="00E16AD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A21BE" w:rsidRDefault="00E16AD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sz w:val="24"/>
                <w:szCs w:val="24"/>
              </w:rPr>
              <w:t>Пісня як вид синтетичного мистецтва в структурі фільму-драми «Ромео і Джульєтта»</w:t>
            </w:r>
            <w:r w:rsidR="00C507E1" w:rsidRPr="002A21BE">
              <w:rPr>
                <w:rFonts w:ascii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486FE0" w:rsidRPr="002A21BE" w:rsidRDefault="00E16AD8" w:rsidP="005E3B8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2A21B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Ємельянова Олена Валеріан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32559" w:rsidRDefault="009300D0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249"/>
        </w:trPr>
        <w:tc>
          <w:tcPr>
            <w:tcW w:w="567" w:type="dxa"/>
            <w:tcBorders>
              <w:top w:val="single" w:sz="4" w:space="0" w:color="auto"/>
            </w:tcBorders>
          </w:tcPr>
          <w:p w:rsidR="009B6C12" w:rsidRPr="006D735A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9B6C12" w:rsidRPr="002835FC" w:rsidRDefault="003322E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35FC">
              <w:rPr>
                <w:rFonts w:ascii="Times New Roman" w:hAnsi="Times New Roman" w:cs="Times New Roman"/>
                <w:b/>
                <w:sz w:val="24"/>
                <w:szCs w:val="24"/>
              </w:rPr>
              <w:t>Дранніков Антон Олегович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:rsidR="009B6C12" w:rsidRPr="002835FC" w:rsidRDefault="003322E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35FC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ені Тараса Шевченка,</w:t>
            </w:r>
            <w:r w:rsidR="002835FC" w:rsidRPr="002835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35FC">
              <w:rPr>
                <w:rFonts w:ascii="Times New Roman" w:hAnsi="Times New Roman" w:cs="Times New Roman"/>
                <w:sz w:val="24"/>
                <w:szCs w:val="24"/>
              </w:rPr>
              <w:t>Науково-навчальний інститут філології,</w:t>
            </w:r>
          </w:p>
        </w:tc>
        <w:tc>
          <w:tcPr>
            <w:tcW w:w="3544" w:type="dxa"/>
            <w:tcBorders>
              <w:top w:val="single" w:sz="4" w:space="0" w:color="auto"/>
            </w:tcBorders>
          </w:tcPr>
          <w:p w:rsidR="009B6C12" w:rsidRPr="002835FC" w:rsidRDefault="00C507E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35FC">
              <w:rPr>
                <w:rFonts w:ascii="Times New Roman" w:hAnsi="Times New Roman"/>
                <w:sz w:val="24"/>
                <w:szCs w:val="24"/>
              </w:rPr>
              <w:t>Шекспірівська «Буря» в модерністському дискурсі самотності В. Г. Одена (д)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:rsidR="003322E4" w:rsidRPr="002835FC" w:rsidRDefault="003322E4" w:rsidP="003322E4">
            <w:pPr>
              <w:pStyle w:val="11"/>
              <w:tabs>
                <w:tab w:val="left" w:pos="851"/>
              </w:tabs>
              <w:spacing w:before="120"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2835F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. філол.. н., доц.. </w:t>
            </w:r>
            <w:r w:rsidRPr="002835FC">
              <w:rPr>
                <w:rFonts w:ascii="Times New Roman" w:hAnsi="Times New Roman"/>
                <w:b/>
                <w:i/>
                <w:sz w:val="24"/>
                <w:szCs w:val="24"/>
                <w:lang w:val="uk-UA"/>
              </w:rPr>
              <w:t>Любарець Наталія Олексіївна</w:t>
            </w:r>
          </w:p>
          <w:p w:rsidR="009B6C12" w:rsidRPr="002835FC" w:rsidRDefault="009B6C12" w:rsidP="005E3B8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B6C12" w:rsidRPr="00432559" w:rsidRDefault="009300D0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432559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9B6C12" w:rsidRPr="00A3303B" w:rsidTr="00033228">
        <w:tc>
          <w:tcPr>
            <w:tcW w:w="567" w:type="dxa"/>
          </w:tcPr>
          <w:p w:rsidR="009B6C12" w:rsidRPr="006D735A" w:rsidRDefault="00483CD7" w:rsidP="009F734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2410" w:type="dxa"/>
          </w:tcPr>
          <w:p w:rsidR="009B6C12" w:rsidRPr="006F7726" w:rsidRDefault="00C507E1" w:rsidP="00C507E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726">
              <w:rPr>
                <w:rFonts w:ascii="Times New Roman" w:hAnsi="Times New Roman" w:cs="Times New Roman"/>
                <w:b/>
                <w:sz w:val="24"/>
                <w:szCs w:val="24"/>
              </w:rPr>
              <w:t>Дрингель Ірина Юріївна</w:t>
            </w:r>
          </w:p>
        </w:tc>
        <w:tc>
          <w:tcPr>
            <w:tcW w:w="2552" w:type="dxa"/>
          </w:tcPr>
          <w:p w:rsidR="009B6C12" w:rsidRPr="006F7726" w:rsidRDefault="00C507E1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7726">
              <w:rPr>
                <w:rFonts w:ascii="Times New Roman" w:hAnsi="Times New Roman" w:cs="Times New Roman"/>
                <w:sz w:val="24"/>
                <w:szCs w:val="24"/>
              </w:rPr>
              <w:t>Вінницький державний педагогічний університет імені Михайла Коцюбинського.</w:t>
            </w:r>
          </w:p>
        </w:tc>
        <w:tc>
          <w:tcPr>
            <w:tcW w:w="3544" w:type="dxa"/>
          </w:tcPr>
          <w:p w:rsidR="009B6C12" w:rsidRPr="006F7726" w:rsidRDefault="007B3B7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7726">
              <w:rPr>
                <w:rFonts w:ascii="Times New Roman" w:eastAsia="Calibri" w:hAnsi="Times New Roman" w:cs="Times New Roman"/>
                <w:sz w:val="24"/>
                <w:szCs w:val="24"/>
              </w:rPr>
              <w:t>Шекспір та у</w:t>
            </w:r>
            <w:r w:rsidR="00191873" w:rsidRPr="006F7726">
              <w:rPr>
                <w:rFonts w:ascii="Times New Roman" w:eastAsia="Calibri" w:hAnsi="Times New Roman" w:cs="Times New Roman"/>
                <w:sz w:val="24"/>
                <w:szCs w:val="24"/>
              </w:rPr>
              <w:t>країнські реалії (к)</w:t>
            </w:r>
          </w:p>
        </w:tc>
        <w:tc>
          <w:tcPr>
            <w:tcW w:w="2409" w:type="dxa"/>
          </w:tcPr>
          <w:p w:rsidR="009B6C12" w:rsidRPr="006F7726" w:rsidRDefault="00C507E1" w:rsidP="00A3303B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6F7726">
              <w:rPr>
                <w:rFonts w:ascii="Times New Roman" w:hAnsi="Times New Roman" w:cs="Times New Roman"/>
              </w:rPr>
              <w:t xml:space="preserve">к. філол.. н., доц.. </w:t>
            </w:r>
            <w:r w:rsidRPr="006F7726">
              <w:rPr>
                <w:rFonts w:ascii="Times New Roman" w:hAnsi="Times New Roman" w:cs="Times New Roman"/>
                <w:b/>
                <w:i/>
              </w:rPr>
              <w:t>Прадівлянна Людмила Миколаївна</w:t>
            </w:r>
          </w:p>
        </w:tc>
        <w:tc>
          <w:tcPr>
            <w:tcW w:w="1134" w:type="dxa"/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</w:tcPr>
          <w:p w:rsidR="009B6C12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</w:tcPr>
          <w:p w:rsidR="009B6C12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D61B79" w:rsidRPr="00A3303B" w:rsidTr="00033228">
        <w:tc>
          <w:tcPr>
            <w:tcW w:w="567" w:type="dxa"/>
          </w:tcPr>
          <w:p w:rsidR="00D61B79" w:rsidRPr="006D735A" w:rsidRDefault="00483CD7" w:rsidP="009F734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2410" w:type="dxa"/>
          </w:tcPr>
          <w:p w:rsidR="00D61B79" w:rsidRPr="002A21E7" w:rsidRDefault="00D61B79" w:rsidP="00C507E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1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Ізотова Катерина </w:t>
            </w:r>
            <w:r w:rsidRPr="002A21E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Василівна</w:t>
            </w:r>
          </w:p>
        </w:tc>
        <w:tc>
          <w:tcPr>
            <w:tcW w:w="2552" w:type="dxa"/>
          </w:tcPr>
          <w:p w:rsidR="00D61B79" w:rsidRPr="002A21E7" w:rsidRDefault="001503E2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E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умський державний </w:t>
            </w:r>
            <w:r w:rsidRPr="002A21E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ніверситет</w:t>
            </w:r>
          </w:p>
        </w:tc>
        <w:tc>
          <w:tcPr>
            <w:tcW w:w="3544" w:type="dxa"/>
          </w:tcPr>
          <w:p w:rsidR="00D61B79" w:rsidRPr="002A21E7" w:rsidRDefault="002B220A" w:rsidP="002B220A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A21E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«Думки, що линуть крізь </w:t>
            </w:r>
            <w:r w:rsidRPr="002A21E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толіття»: вічні ідеї творчості Вільяма Шекспіра </w:t>
            </w:r>
            <w:r w:rsidR="00A76C87" w:rsidRPr="002A21E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к)</w:t>
            </w:r>
          </w:p>
        </w:tc>
        <w:tc>
          <w:tcPr>
            <w:tcW w:w="2409" w:type="dxa"/>
          </w:tcPr>
          <w:p w:rsidR="00D61B79" w:rsidRPr="002A21E7" w:rsidRDefault="001503E2" w:rsidP="00A3303B">
            <w:pPr>
              <w:spacing w:before="120" w:after="120"/>
              <w:jc w:val="center"/>
              <w:rPr>
                <w:rFonts w:ascii="Times New Roman" w:hAnsi="Times New Roman" w:cs="Times New Roman"/>
              </w:rPr>
            </w:pPr>
            <w:r w:rsidRPr="002A21E7">
              <w:rPr>
                <w:rFonts w:ascii="Times New Roman" w:hAnsi="Times New Roman" w:cs="Times New Roman"/>
              </w:rPr>
              <w:lastRenderedPageBreak/>
              <w:t xml:space="preserve">Асистентка каф. </w:t>
            </w:r>
            <w:r w:rsidRPr="002A21E7">
              <w:rPr>
                <w:rFonts w:ascii="Times New Roman" w:hAnsi="Times New Roman" w:cs="Times New Roman"/>
              </w:rPr>
              <w:lastRenderedPageBreak/>
              <w:t xml:space="preserve">журналістики та філології </w:t>
            </w:r>
            <w:r w:rsidRPr="002A21E7">
              <w:rPr>
                <w:rFonts w:ascii="Times New Roman" w:hAnsi="Times New Roman" w:cs="Times New Roman"/>
                <w:b/>
                <w:i/>
              </w:rPr>
              <w:t>Коваль Юлія Сергіївна</w:t>
            </w:r>
          </w:p>
        </w:tc>
        <w:tc>
          <w:tcPr>
            <w:tcW w:w="1134" w:type="dxa"/>
          </w:tcPr>
          <w:p w:rsidR="00D61B79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5</w:t>
            </w:r>
          </w:p>
        </w:tc>
        <w:tc>
          <w:tcPr>
            <w:tcW w:w="1134" w:type="dxa"/>
          </w:tcPr>
          <w:p w:rsidR="00D61B79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276" w:type="dxa"/>
          </w:tcPr>
          <w:p w:rsidR="00D61B79" w:rsidRPr="00432559" w:rsidRDefault="0043255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1B79" w:rsidRPr="00432559" w:rsidRDefault="00432559" w:rsidP="0043255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2559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9B6C12" w:rsidRPr="00A3303B" w:rsidTr="00033228">
        <w:tc>
          <w:tcPr>
            <w:tcW w:w="567" w:type="dxa"/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4</w:t>
            </w:r>
          </w:p>
        </w:tc>
        <w:tc>
          <w:tcPr>
            <w:tcW w:w="2410" w:type="dxa"/>
          </w:tcPr>
          <w:p w:rsidR="009B6C12" w:rsidRPr="004005F0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b/>
                <w:sz w:val="24"/>
                <w:szCs w:val="24"/>
              </w:rPr>
              <w:t>Караван Марія Ігорівн</w:t>
            </w:r>
          </w:p>
        </w:tc>
        <w:tc>
          <w:tcPr>
            <w:tcW w:w="2552" w:type="dxa"/>
          </w:tcPr>
          <w:p w:rsidR="009B6C12" w:rsidRPr="004005F0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>Університет імені Григорія Сковороди в Переяславі</w:t>
            </w:r>
          </w:p>
        </w:tc>
        <w:tc>
          <w:tcPr>
            <w:tcW w:w="3544" w:type="dxa"/>
          </w:tcPr>
          <w:p w:rsidR="009B6C12" w:rsidRPr="004005F0" w:rsidRDefault="00364842" w:rsidP="0036484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>Шекспірівське питання та його витоки крізь призму авторської категорії (д)</w:t>
            </w:r>
          </w:p>
        </w:tc>
        <w:tc>
          <w:tcPr>
            <w:tcW w:w="2409" w:type="dxa"/>
          </w:tcPr>
          <w:p w:rsidR="009B6C12" w:rsidRPr="004005F0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05F0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4005F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ангелова Марія Борисівна</w:t>
            </w:r>
          </w:p>
        </w:tc>
        <w:tc>
          <w:tcPr>
            <w:tcW w:w="1134" w:type="dxa"/>
          </w:tcPr>
          <w:p w:rsidR="009B6C12" w:rsidRPr="005E3B8C" w:rsidRDefault="009300D0" w:rsidP="00F82F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134" w:type="dxa"/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276" w:type="dxa"/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141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83CD7" w:rsidRDefault="00483CD7" w:rsidP="00483CD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1072D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072D">
              <w:rPr>
                <w:rFonts w:ascii="Times New Roman" w:hAnsi="Times New Roman" w:cs="Times New Roman"/>
                <w:b/>
                <w:sz w:val="24"/>
                <w:szCs w:val="24"/>
              </w:rPr>
              <w:t>Качуровська Юлія Володими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1072D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2D">
              <w:rPr>
                <w:rFonts w:ascii="Times New Roman" w:hAnsi="Times New Roman" w:cs="Times New Roman"/>
                <w:sz w:val="24"/>
                <w:szCs w:val="24"/>
              </w:rPr>
              <w:t>Вінницький державний педагогічний університет імені Михайла Коцюбинського.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1072D" w:rsidRDefault="0036484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2D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Сила тендітних </w:t>
            </w:r>
            <w:r w:rsidR="00102736" w:rsidRPr="0071072D">
              <w:rPr>
                <w:rFonts w:ascii="Times New Roman" w:eastAsia="TimesNewRomanPSMT" w:hAnsi="Times New Roman" w:cs="Times New Roman"/>
                <w:sz w:val="24"/>
                <w:szCs w:val="24"/>
              </w:rPr>
              <w:t>шекспірівських героїнь (к)</w:t>
            </w:r>
            <w:r w:rsidR="00823BAA" w:rsidRPr="0071072D">
              <w:rPr>
                <w:rFonts w:ascii="Times New Roman" w:eastAsia="TimesNewRomanPSMT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1072D" w:rsidRDefault="00364842" w:rsidP="00823BA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072D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71072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радівлянна Людмила Микола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9B6C12" w:rsidRPr="00A3303B" w:rsidTr="00033228">
        <w:trPr>
          <w:trHeight w:val="173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10273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b/>
                <w:sz w:val="24"/>
                <w:szCs w:val="24"/>
              </w:rPr>
              <w:t>Кобилинський Олександр Миколайович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10273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sz w:val="24"/>
                <w:szCs w:val="24"/>
              </w:rPr>
              <w:t>Київський університет імені Бориса Грінченка, інститут філології,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102736" w:rsidP="0010273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sz w:val="24"/>
                <w:szCs w:val="24"/>
              </w:rPr>
              <w:t>Шекспірко: був він чи не був?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102736" w:rsidP="00E8686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sz w:val="24"/>
                <w:szCs w:val="24"/>
              </w:rPr>
              <w:t xml:space="preserve">д. філол.. н., доц.. </w:t>
            </w:r>
            <w:r w:rsidRPr="001D657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Бітківська Галина Володими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E3B8C" w:rsidRDefault="009300D0" w:rsidP="0010273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9B6C12" w:rsidRPr="00A3303B" w:rsidTr="00033228">
        <w:trPr>
          <w:trHeight w:val="162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81F49" w:rsidRDefault="008C177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1F49">
              <w:rPr>
                <w:rFonts w:ascii="Times New Roman" w:hAnsi="Times New Roman" w:cs="Times New Roman"/>
                <w:b/>
                <w:sz w:val="24"/>
                <w:szCs w:val="24"/>
              </w:rPr>
              <w:t>Кондратенко Лариса Олександ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81F49" w:rsidRDefault="008C177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1F49">
              <w:rPr>
                <w:rFonts w:ascii="Times New Roman" w:hAnsi="Times New Roman" w:cs="Times New Roman"/>
                <w:sz w:val="24"/>
                <w:szCs w:val="24"/>
              </w:rPr>
              <w:t>«Харківська гуманітарно-педагогічна академія» Харківської обласної ради</w:t>
            </w:r>
            <w:r w:rsidR="00081F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81F49" w:rsidRDefault="008C177C" w:rsidP="008C177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1F49">
              <w:rPr>
                <w:rFonts w:ascii="Times New Roman" w:hAnsi="Times New Roman" w:cs="Times New Roman"/>
                <w:sz w:val="24"/>
                <w:szCs w:val="24"/>
              </w:rPr>
              <w:t>Карткова гра «Шекспірівське питання» за п’єсами Вільяма Шекспіра</w:t>
            </w:r>
            <w:r w:rsidR="008642FB" w:rsidRPr="00081F49">
              <w:rPr>
                <w:rFonts w:ascii="Times New Roman" w:hAnsi="Times New Roman" w:cs="Times New Roman"/>
                <w:sz w:val="24"/>
                <w:szCs w:val="24"/>
              </w:rPr>
              <w:t xml:space="preserve"> «Гамлет», «Ромео та Джульєтта»</w:t>
            </w:r>
            <w:r w:rsidRPr="00081F49">
              <w:rPr>
                <w:rFonts w:ascii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81F49" w:rsidRDefault="008C177C" w:rsidP="00477A9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1F49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081F4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Масло Ольга Володими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9B6C12" w:rsidRPr="00A3303B" w:rsidTr="00033228">
        <w:trPr>
          <w:trHeight w:val="130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F1D03" w:rsidRDefault="008C177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D03">
              <w:rPr>
                <w:rFonts w:ascii="Times New Roman" w:hAnsi="Times New Roman" w:cs="Times New Roman"/>
                <w:b/>
                <w:sz w:val="24"/>
                <w:szCs w:val="24"/>
              </w:rPr>
              <w:t>Копитко Богдана Олександ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F1D03" w:rsidRDefault="008C177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D03">
              <w:rPr>
                <w:rFonts w:ascii="Times New Roman" w:hAnsi="Times New Roman" w:cs="Times New Roman"/>
                <w:sz w:val="24"/>
                <w:szCs w:val="24"/>
              </w:rPr>
              <w:t>Вінницький державний педагогічний університет імені Михайла Коцюбинського.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F1D03" w:rsidRDefault="008C177C" w:rsidP="00287EA4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1D03">
              <w:rPr>
                <w:rFonts w:ascii="Times New Roman" w:eastAsia="Calibri" w:hAnsi="Times New Roman" w:cs="Times New Roman"/>
                <w:sz w:val="24"/>
                <w:szCs w:val="24"/>
              </w:rPr>
              <w:t>Шекспірівські злодії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F1D03" w:rsidRDefault="008C177C" w:rsidP="009B1B71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F1D03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2F1D03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радівлянна Людмила Микола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9B6C12" w:rsidRPr="00A3303B" w:rsidTr="00033228">
        <w:trPr>
          <w:trHeight w:val="184"/>
        </w:trPr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83CD7" w:rsidRDefault="0079384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A5647F" w:rsidRDefault="008C177C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b/>
                <w:sz w:val="24"/>
                <w:szCs w:val="24"/>
              </w:rPr>
              <w:t>Король Владислав Ярославович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A5647F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sz w:val="24"/>
                <w:szCs w:val="24"/>
              </w:rPr>
              <w:t xml:space="preserve">Державний університет «Житомирська </w:t>
            </w:r>
            <w:r w:rsidRPr="00A564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літехніка»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A5647F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647F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lastRenderedPageBreak/>
              <w:t>Шекспірівські нитки крізь віки до сьогодення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A5647F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647F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A5647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Канчура Євгенія </w:t>
            </w:r>
            <w:r w:rsidRPr="00A5647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Орест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247F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112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b/>
                <w:sz w:val="24"/>
                <w:szCs w:val="24"/>
              </w:rPr>
              <w:t>Кочолодзян Марія Серг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1D6572" w:rsidRDefault="00AD3D95" w:rsidP="00504A4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sz w:val="24"/>
                <w:szCs w:val="24"/>
              </w:rPr>
              <w:t>Національний юридичний університет імені Ярослава Мудрого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D6572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6572">
              <w:rPr>
                <w:rFonts w:ascii="Times New Roman" w:hAnsi="Times New Roman" w:cs="Times New Roman"/>
                <w:sz w:val="24"/>
                <w:szCs w:val="24"/>
              </w:rPr>
              <w:t>Шекспір та юриспруденція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486FE0" w:rsidRPr="00A3303B" w:rsidRDefault="00486FE0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DD5FAE" w:rsidRPr="00A3303B" w:rsidTr="00033228">
        <w:trPr>
          <w:trHeight w:val="112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5FAE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775A22" w:rsidRDefault="00504A4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5A22">
              <w:rPr>
                <w:rFonts w:ascii="Times New Roman" w:hAnsi="Times New Roman" w:cs="Times New Roman"/>
                <w:b/>
                <w:sz w:val="24"/>
                <w:szCs w:val="24"/>
              </w:rPr>
              <w:t>Кравченко Сергій Валерійович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775A22" w:rsidRDefault="00504A40" w:rsidP="005C2DB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аврійський</w:t>
            </w:r>
            <w:r w:rsidR="005C2DB8"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75A22"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ціональний</w:t>
            </w:r>
            <w:r w:rsidR="005C2DB8"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75A22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іверсите</w:t>
            </w:r>
            <w:r w:rsidR="005C2DB8"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т </w:t>
            </w: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м. В.</w:t>
            </w:r>
            <w:r w:rsidRPr="00775A2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.</w:t>
            </w:r>
            <w:r w:rsidRPr="00775A2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775A2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рнадського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775A22" w:rsidRDefault="00E239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5A22">
              <w:rPr>
                <w:rFonts w:ascii="Times New Roman" w:eastAsia="Times New Roman" w:hAnsi="Times New Roman" w:cs="Times New Roman"/>
                <w:sz w:val="24"/>
                <w:szCs w:val="24"/>
              </w:rPr>
              <w:t>Шекспір і реп</w:t>
            </w:r>
            <w:r w:rsidRPr="00775A2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A76C87" w:rsidRPr="00775A22">
              <w:rPr>
                <w:rFonts w:ascii="Times New Roman" w:hAnsi="Times New Roman"/>
                <w:b/>
                <w:sz w:val="24"/>
                <w:szCs w:val="24"/>
              </w:rPr>
              <w:t>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775A22" w:rsidRDefault="00504A40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5A22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 </w:t>
            </w:r>
            <w:r w:rsidRPr="00775A2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нець Ольга Серг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DD5FAE" w:rsidRPr="00A3303B" w:rsidTr="00033228">
        <w:trPr>
          <w:trHeight w:val="112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5FAE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E12E13" w:rsidRDefault="00DD5FA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2E13">
              <w:rPr>
                <w:rFonts w:ascii="Times New Roman" w:hAnsi="Times New Roman" w:cs="Times New Roman"/>
                <w:b/>
                <w:sz w:val="24"/>
                <w:szCs w:val="24"/>
              </w:rPr>
              <w:t>Куца Ольга Васил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E12E13" w:rsidRDefault="00DD5FA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2E13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E12E13" w:rsidRDefault="00506D1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2E1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Старий «Гамлет» чи новий «Хамлет»?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E12E13" w:rsidRDefault="00DD5FAE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2E13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E12E13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анчура Євгенія Орест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5E3B8C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FAE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43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733A0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AD3D9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b/>
                <w:sz w:val="24"/>
                <w:szCs w:val="24"/>
              </w:rPr>
              <w:t>Кшемінська Олена Юр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F740D7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>Вінницький державний педагогічний університет імені Михайла Коцюбинського.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F740D7" w:rsidP="00F740D7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>Сьогодні усе не так, Джульєтта</w:t>
            </w:r>
            <w:r w:rsidR="00074253">
              <w:rPr>
                <w:rFonts w:ascii="Times New Roman" w:hAnsi="Times New Roman" w:cs="Times New Roman"/>
                <w:sz w:val="24"/>
                <w:szCs w:val="24"/>
              </w:rPr>
              <w:t xml:space="preserve">! </w:t>
            </w: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>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F740D7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7B3B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радівлянна Людмила Микола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F5365F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8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86285" w:rsidRDefault="00F740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Лебідь </w:t>
            </w:r>
            <w:r w:rsidRPr="007862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Дарина Вікто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86285" w:rsidRDefault="00F740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аврійський національний університет ім. В. І. Вернадського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86285" w:rsidRDefault="00820CC0" w:rsidP="00287EA4">
            <w:pPr>
              <w:pStyle w:val="Default"/>
              <w:spacing w:before="120" w:after="120"/>
              <w:jc w:val="center"/>
            </w:pPr>
            <w:r w:rsidRPr="00786285">
              <w:rPr>
                <w:rFonts w:eastAsia="Times New Roman"/>
              </w:rPr>
              <w:t>Особливості поетики твору Оскара Вайлда «Портрет містера В. Г.» 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86285" w:rsidRDefault="00F740D7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 </w:t>
            </w:r>
            <w:r w:rsidRPr="0078628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нець Ольга Серг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9A007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3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9B6C12" w:rsidRPr="00A3303B" w:rsidTr="00033228">
        <w:trPr>
          <w:trHeight w:val="15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820CC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b/>
                <w:sz w:val="24"/>
                <w:szCs w:val="24"/>
              </w:rPr>
              <w:t>Маслова Дар'я Андр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820CC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"Житомирська політехніка"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5E0063" w:rsidP="005E00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0063">
              <w:rPr>
                <w:rFonts w:ascii="Times New Roman" w:hAnsi="Times New Roman"/>
                <w:sz w:val="24"/>
                <w:szCs w:val="24"/>
              </w:rPr>
              <w:t xml:space="preserve">Шекспірівський інтертекст в романі «Пані та панове» Террі Пратчетта: виклики українського перекладу </w:t>
            </w:r>
            <w:r w:rsidR="00820CC0" w:rsidRPr="007B3B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820CC0" w:rsidRPr="007B3B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B3B7A" w:rsidRDefault="00820CC0" w:rsidP="00D44B1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3B7A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7B3B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анчура Євгенія Орест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9B6C12" w:rsidRPr="00A3303B" w:rsidTr="00033228">
        <w:trPr>
          <w:trHeight w:val="15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390A7D" w:rsidRDefault="00F703E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A7D">
              <w:rPr>
                <w:rFonts w:ascii="Times New Roman" w:hAnsi="Times New Roman" w:cs="Times New Roman"/>
                <w:b/>
                <w:sz w:val="24"/>
                <w:szCs w:val="24"/>
              </w:rPr>
              <w:t>Могилевець Дар</w:t>
            </w:r>
            <w:r w:rsidRPr="00390A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’</w:t>
            </w:r>
            <w:r w:rsidRPr="00390A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 </w:t>
            </w:r>
            <w:r w:rsidRPr="00390A7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Олекс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390A7D" w:rsidRDefault="009A007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A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Запорізький національний </w:t>
            </w:r>
            <w:r w:rsidRPr="00390A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390A7D" w:rsidRDefault="00F703E8" w:rsidP="00BB591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A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«Приборкання</w:t>
            </w:r>
            <w:r w:rsidR="00390A7D" w:rsidRPr="00390A7D">
              <w:rPr>
                <w:rFonts w:ascii="Times New Roman" w:hAnsi="Times New Roman" w:cs="Times New Roman"/>
                <w:sz w:val="24"/>
                <w:szCs w:val="24"/>
              </w:rPr>
              <w:t xml:space="preserve"> норовливої» В. </w:t>
            </w:r>
            <w:r w:rsidRPr="00390A7D">
              <w:rPr>
                <w:rFonts w:ascii="Times New Roman" w:hAnsi="Times New Roman" w:cs="Times New Roman"/>
                <w:sz w:val="24"/>
                <w:szCs w:val="24"/>
              </w:rPr>
              <w:t xml:space="preserve">Шекспіра: твір та його </w:t>
            </w:r>
            <w:r w:rsidRPr="00390A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кранізація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390A7D" w:rsidRDefault="00F703E8" w:rsidP="00287EA4">
            <w:pPr>
              <w:spacing w:after="12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90A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. філол.. н., доц.. </w:t>
            </w:r>
            <w:r w:rsidRPr="00390A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Ніколова </w:t>
            </w:r>
            <w:r w:rsidRPr="00390A7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Олександра Олександ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9B6C12" w:rsidRPr="00A3303B" w:rsidTr="00033228">
        <w:trPr>
          <w:trHeight w:val="14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2B5E4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b/>
                <w:sz w:val="24"/>
                <w:szCs w:val="24"/>
              </w:rPr>
              <w:t>Нестерчук Катерина Микола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2B5E4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>Тернопільський національний педагогічний університет імені Володимира Гнатюка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62409D" w:rsidRPr="0077035D" w:rsidRDefault="0062409D" w:rsidP="0062409D">
            <w:pPr>
              <w:pStyle w:val="Default"/>
              <w:spacing w:before="120" w:after="120"/>
              <w:jc w:val="center"/>
            </w:pPr>
            <w:r w:rsidRPr="0077035D">
              <w:t>Прийом non-finito у трагедії «Гамлет, принц данський» Вільяма Шекспіра</w:t>
            </w:r>
            <w:r w:rsidR="0077035D" w:rsidRPr="0077035D">
              <w:t xml:space="preserve"> </w:t>
            </w:r>
            <w:r w:rsidR="003E0229" w:rsidRPr="0077035D">
              <w:rPr>
                <w:b/>
              </w:rPr>
              <w:t>(д)</w:t>
            </w:r>
          </w:p>
          <w:p w:rsidR="009B6C12" w:rsidRPr="0077035D" w:rsidRDefault="009B6C12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2B5E47" w:rsidP="000320C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 xml:space="preserve">д. філол.. н., проф.. </w:t>
            </w:r>
            <w:r w:rsidRPr="0077035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ановик Мар</w:t>
            </w:r>
            <w:r w:rsidRPr="0077035D"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  <w:t>’</w:t>
            </w:r>
            <w:r w:rsidRPr="0077035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яна Богдан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95967"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F34FF8" w:rsidRPr="00A3303B" w:rsidTr="00033228">
        <w:trPr>
          <w:trHeight w:val="17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37907" w:rsidRDefault="00D0031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7907">
              <w:rPr>
                <w:rFonts w:ascii="Times New Roman" w:hAnsi="Times New Roman" w:cs="Times New Roman"/>
                <w:b/>
                <w:sz w:val="24"/>
                <w:szCs w:val="24"/>
              </w:rPr>
              <w:t>Овод Вероніка Юр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37907" w:rsidRDefault="00D0031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7907">
              <w:rPr>
                <w:rFonts w:ascii="Times New Roman" w:hAnsi="Times New Roman" w:cs="Times New Roman"/>
                <w:sz w:val="24"/>
                <w:szCs w:val="24"/>
              </w:rPr>
              <w:t>Вінницький національний аграрний університет</w:t>
            </w:r>
            <w:r w:rsidRPr="00137907">
              <w:t>.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37907" w:rsidRDefault="00A37860" w:rsidP="00A37860">
            <w:pPr>
              <w:widowControl w:val="0"/>
              <w:spacing w:before="120" w:after="120"/>
              <w:ind w:firstLine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37907">
              <w:rPr>
                <w:rFonts w:ascii="Times New Roman" w:hAnsi="Times New Roman" w:cs="Times New Roman"/>
                <w:sz w:val="24"/>
                <w:szCs w:val="24"/>
              </w:rPr>
              <w:t>Застосування тезаурусного аналізу на прикладі творчості Вільяма Шекспіра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137907" w:rsidRDefault="00D00319" w:rsidP="00E0557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i/>
                <w:spacing w:val="-2"/>
                <w:sz w:val="24"/>
                <w:szCs w:val="24"/>
              </w:rPr>
            </w:pPr>
            <w:r w:rsidRPr="00137907">
              <w:rPr>
                <w:rFonts w:ascii="Times New Roman" w:hAnsi="Times New Roman" w:cs="Times New Roman"/>
              </w:rPr>
              <w:t>д</w:t>
            </w:r>
            <w:r w:rsidRPr="00137907">
              <w:rPr>
                <w:rFonts w:ascii="Times New Roman" w:hAnsi="Times New Roman" w:cs="Times New Roman"/>
                <w:sz w:val="24"/>
                <w:szCs w:val="24"/>
              </w:rPr>
              <w:t xml:space="preserve">. п. н., доц.. </w:t>
            </w:r>
            <w:r w:rsidRPr="00137907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равець Руслан Андрійович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00319" w:rsidRDefault="009300D0" w:rsidP="00700F8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495967" w:rsidRDefault="00495967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rPr>
          <w:trHeight w:val="16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79384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D6769" w:rsidRDefault="00A3786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6769">
              <w:rPr>
                <w:rFonts w:ascii="Times New Roman" w:hAnsi="Times New Roman" w:cs="Times New Roman"/>
                <w:b/>
                <w:sz w:val="24"/>
                <w:szCs w:val="24"/>
              </w:rPr>
              <w:t>Онацька Поліна Богдан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D6769" w:rsidRDefault="0080688C" w:rsidP="00032AD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6769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D6769" w:rsidRDefault="00A3786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6769">
              <w:rPr>
                <w:rFonts w:ascii="Times New Roman" w:eastAsia="Times New Roman" w:hAnsi="Times New Roman" w:cs="Times New Roman"/>
                <w:sz w:val="24"/>
                <w:szCs w:val="24"/>
              </w:rPr>
              <w:t>Ромео і Джульєтта в школі Мурдейл</w:t>
            </w:r>
            <w:r w:rsidR="004D6769" w:rsidRPr="004D6769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 w:rsidRPr="004D676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D6769" w:rsidRDefault="00E05575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6769">
              <w:rPr>
                <w:rFonts w:ascii="Times New Roman" w:hAnsi="Times New Roman" w:cs="Times New Roman"/>
                <w:sz w:val="24"/>
                <w:szCs w:val="24"/>
              </w:rPr>
              <w:t>к. філол. н., доц.</w:t>
            </w:r>
            <w:r w:rsidR="000332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D676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анчура Євгенія Орест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95967" w:rsidRDefault="00D371B6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495967" w:rsidRDefault="00D371B6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495967" w:rsidRDefault="00D371B6" w:rsidP="0049596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rPr>
          <w:trHeight w:val="16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3CD7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563379" w:rsidRDefault="007A0C39" w:rsidP="00E2292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b/>
                <w:sz w:val="24"/>
                <w:szCs w:val="24"/>
              </w:rPr>
              <w:t>Паламар Ірина Васил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033228" w:rsidRDefault="007A0C39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аврійський</w:t>
            </w:r>
            <w:r w:rsidR="00563379"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ціональний</w:t>
            </w:r>
            <w:r w:rsidR="00563379"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іверситет</w:t>
            </w:r>
            <w:r w:rsidR="00563379"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м. В.</w:t>
            </w: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.</w:t>
            </w:r>
            <w:r w:rsidRPr="00033228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332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рнадського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563379" w:rsidRDefault="00E239F6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sz w:val="24"/>
                <w:szCs w:val="24"/>
              </w:rPr>
              <w:t>Шекспірівська ботаніка</w:t>
            </w:r>
            <w:r w:rsidRPr="0056337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E0229" w:rsidRPr="00563379">
              <w:rPr>
                <w:rFonts w:ascii="Times New Roman" w:hAnsi="Times New Roman" w:cs="Times New Roman"/>
                <w:b/>
                <w:sz w:val="24"/>
                <w:szCs w:val="24"/>
              </w:rPr>
              <w:t>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563379" w:rsidRDefault="007A0C39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 </w:t>
            </w:r>
            <w:r w:rsidRPr="0056337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нець Ольга Серг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71B6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71B6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rPr>
          <w:trHeight w:val="16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77035D" w:rsidRDefault="00CF135B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b/>
                <w:sz w:val="24"/>
                <w:szCs w:val="24"/>
              </w:rPr>
              <w:t>Ребенок Валентина Роман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77035D" w:rsidRDefault="00CF135B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77035D" w:rsidRDefault="000E03E2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плив</w:t>
            </w:r>
            <w:r w:rsidR="0077035D"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ворчості</w:t>
            </w:r>
            <w:r w:rsidR="0077035D"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ільяма</w:t>
            </w:r>
            <w:r w:rsidR="0077035D"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77035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Шекспіра на мистецтвоУкраїни в минулому та сьогоденні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77035D" w:rsidRDefault="001A0845" w:rsidP="009A469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77035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Ємельянова Олена Валеріан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rPr>
          <w:trHeight w:val="20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A6A55" w:rsidRDefault="00F7547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6A55">
              <w:rPr>
                <w:rFonts w:ascii="Times New Roman" w:hAnsi="Times New Roman" w:cs="Times New Roman"/>
                <w:b/>
                <w:sz w:val="24"/>
                <w:szCs w:val="24"/>
              </w:rPr>
              <w:t>Руденко Валерія Олександ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A6A55" w:rsidRDefault="00F7547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6A55">
              <w:rPr>
                <w:rFonts w:ascii="Times New Roman" w:eastAsia="Calibri" w:hAnsi="Times New Roman" w:cs="Times New Roman"/>
                <w:sz w:val="24"/>
                <w:szCs w:val="24"/>
              </w:rPr>
              <w:t>Запорізький національний</w:t>
            </w:r>
            <w:r w:rsidR="00976657" w:rsidRPr="001A6A5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A6A55" w:rsidRDefault="00F75476" w:rsidP="00F75476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6A55">
              <w:rPr>
                <w:rFonts w:ascii="Times New Roman" w:hAnsi="Times New Roman" w:cs="Times New Roman"/>
                <w:sz w:val="24"/>
                <w:szCs w:val="24"/>
              </w:rPr>
              <w:t>Мода в дзеркалі епох: Шекспір в світі fashionindustry ХХІ ст.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A6A55" w:rsidRDefault="00F75476" w:rsidP="007C22F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6A55">
              <w:rPr>
                <w:rFonts w:ascii="Times New Roman" w:hAnsi="Times New Roman" w:cs="Times New Roman"/>
                <w:sz w:val="24"/>
                <w:szCs w:val="24"/>
              </w:rPr>
              <w:t xml:space="preserve">д. філол.. н., доц.. </w:t>
            </w:r>
            <w:r w:rsidRPr="001A6A5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Ніколова Олександра Олександ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F75476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F34FF8" w:rsidRPr="00A3303B" w:rsidTr="00033228">
        <w:trPr>
          <w:trHeight w:val="173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A221F" w:rsidRDefault="006F31BE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21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ламашенко Кароліна Олександ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A221F" w:rsidRDefault="006F31BE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21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Центральноукраїнський державний педагогічний університет</w:t>
            </w:r>
            <w:r w:rsidRPr="000A22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імені </w:t>
            </w:r>
            <w:r w:rsidRPr="000A221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олодимира Винниченка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A221F" w:rsidRDefault="00495A4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21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«Кохання вічне. так само як і Шекспір»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A221F" w:rsidRDefault="00C85CF8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2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. філол. н., доц. </w:t>
            </w:r>
            <w:r w:rsidRPr="000A221F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Іваненко Надія Вікто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0A221F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F34FF8" w:rsidRPr="00A3303B" w:rsidTr="00033228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483CD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64D1D" w:rsidRDefault="005D232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4D1D">
              <w:rPr>
                <w:rFonts w:ascii="Times New Roman" w:hAnsi="Times New Roman" w:cs="Times New Roman"/>
                <w:b/>
                <w:sz w:val="24"/>
                <w:szCs w:val="24"/>
              </w:rPr>
              <w:t>Смолянінова Валерія Анатол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64D1D" w:rsidRDefault="005D232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4D1D">
              <w:rPr>
                <w:rFonts w:ascii="Times New Roman" w:hAnsi="Times New Roman" w:cs="Times New Roman"/>
                <w:sz w:val="24"/>
                <w:szCs w:val="24"/>
              </w:rPr>
              <w:t>Сумський держав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64D1D" w:rsidRDefault="005D232D" w:rsidP="00FE07E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4D1D">
              <w:rPr>
                <w:rFonts w:ascii="Times New Roman" w:hAnsi="Times New Roman" w:cs="Times New Roman"/>
                <w:sz w:val="24"/>
                <w:szCs w:val="24"/>
              </w:rPr>
              <w:t>Специфіка актуалізації синтезу мистецтв в аспекті екранізації сонетів Вільяма Шекспіра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464D1D" w:rsidRDefault="005D232D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4D1D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464D1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Ємельянова Олена Валеріан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2D3D7F" w:rsidRPr="00A3303B" w:rsidTr="00033228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D3D7F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786285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b/>
                <w:sz w:val="24"/>
                <w:szCs w:val="24"/>
              </w:rPr>
              <w:t>Соболь Оксана Вікто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786285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786285" w:rsidRDefault="002D3D7F" w:rsidP="00FE07E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sz w:val="24"/>
                <w:szCs w:val="24"/>
              </w:rPr>
              <w:t>Осередки медицини в шекспірівському Лондоні: від контексту до тексту</w:t>
            </w:r>
            <w:r w:rsidR="00786285" w:rsidRPr="007862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62E2" w:rsidRPr="00786285">
              <w:rPr>
                <w:rFonts w:ascii="Times New Roman" w:hAnsi="Times New Roman" w:cs="Times New Roman"/>
                <w:sz w:val="24"/>
                <w:szCs w:val="24"/>
              </w:rPr>
              <w:t>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786285" w:rsidRDefault="002D3D7F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sz w:val="24"/>
                <w:szCs w:val="24"/>
              </w:rPr>
              <w:t xml:space="preserve">д. філол. н., проф.. </w:t>
            </w:r>
            <w:r w:rsidRPr="0078628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Торкут Наталія Микола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2D3D7F" w:rsidRPr="00A3303B" w:rsidTr="00033228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D3D7F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563379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Солодовнік</w:t>
            </w:r>
            <w:r w:rsidR="009300D0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56337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Регіна</w:t>
            </w:r>
            <w:r w:rsidR="00563379" w:rsidRPr="0056337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56337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Едуард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563379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</w:t>
            </w:r>
            <w:r w:rsidRPr="00563379">
              <w:rPr>
                <w:rFonts w:ascii="Times New Roman" w:hAnsi="Times New Roman" w:cs="Times New Roman"/>
                <w:sz w:val="24"/>
                <w:szCs w:val="24"/>
              </w:rPr>
              <w:t>ніпровський національний університет</w:t>
            </w:r>
            <w:r w:rsidRPr="0056337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м. Олеся Гончара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563379" w:rsidRDefault="002D3D7F" w:rsidP="00FE07E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Королівський</w:t>
            </w:r>
            <w:r w:rsidR="00563379" w:rsidRPr="005633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3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Шекспірівський</w:t>
            </w:r>
            <w:r w:rsidR="00563379" w:rsidRPr="005633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3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театр</w:t>
            </w:r>
            <w:r w:rsidR="00563379" w:rsidRPr="005633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62E2" w:rsidRPr="00563379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9762E2" w:rsidRPr="00563379">
              <w:rPr>
                <w:rFonts w:ascii="Times New Roman" w:hAnsi="Times New Roman" w:cs="Times New Roman"/>
                <w:sz w:val="24"/>
                <w:szCs w:val="24"/>
              </w:rPr>
              <w:t>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563379" w:rsidRDefault="002D3D7F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379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 </w:t>
            </w:r>
            <w:r w:rsidRPr="0056337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Безродних Ірина Геннад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2D3D7F" w:rsidRPr="00A3303B" w:rsidTr="00033228">
        <w:trPr>
          <w:trHeight w:val="22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D3D7F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1E1BDF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1BDF">
              <w:rPr>
                <w:rFonts w:ascii="Times New Roman" w:hAnsi="Times New Roman" w:cs="Times New Roman"/>
                <w:b/>
                <w:sz w:val="24"/>
                <w:szCs w:val="24"/>
              </w:rPr>
              <w:t>Трьохбратський</w:t>
            </w:r>
            <w:r w:rsidR="009300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1E1BDF">
              <w:rPr>
                <w:rFonts w:ascii="Times New Roman" w:hAnsi="Times New Roman" w:cs="Times New Roman"/>
                <w:b/>
                <w:sz w:val="24"/>
                <w:szCs w:val="24"/>
              </w:rPr>
              <w:t>Нікіта Русланович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1E1BDF" w:rsidRDefault="002D3D7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1BDF">
              <w:rPr>
                <w:rFonts w:ascii="Times New Roman" w:hAnsi="Times New Roman" w:cs="Times New Roman"/>
                <w:sz w:val="24"/>
                <w:szCs w:val="24"/>
              </w:rPr>
              <w:t>Університет імені Григорія Сковороди в Переяславі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1E1BDF" w:rsidRDefault="00D44A80" w:rsidP="00D44A80">
            <w:pPr>
              <w:pStyle w:val="Default"/>
              <w:spacing w:before="120" w:after="120"/>
              <w:jc w:val="center"/>
            </w:pPr>
            <w:r w:rsidRPr="001E1BDF">
              <w:t xml:space="preserve">Семіотичні коди в трагедії В. Шекспіра «Макбет» та їх переклади українською мовою </w:t>
            </w:r>
            <w:r w:rsidR="009762E2" w:rsidRPr="001E1BDF">
              <w:rPr>
                <w:b/>
              </w:rPr>
              <w:t>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1E1BDF" w:rsidRDefault="002D3D7F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E1BDF">
              <w:rPr>
                <w:rFonts w:ascii="Times New Roman" w:hAnsi="Times New Roman" w:cs="Times New Roman"/>
                <w:sz w:val="24"/>
                <w:szCs w:val="24"/>
              </w:rPr>
              <w:t xml:space="preserve">к. п. н., доц.. </w:t>
            </w:r>
            <w:r w:rsidRPr="001E1BD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Христич Ніна Серг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D3D7F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D371B6" w:rsidTr="00033228">
        <w:trPr>
          <w:trHeight w:val="21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C87F03" w:rsidRDefault="00A5799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7F03">
              <w:rPr>
                <w:rFonts w:ascii="Times New Roman" w:hAnsi="Times New Roman"/>
                <w:b/>
                <w:sz w:val="24"/>
                <w:szCs w:val="24"/>
              </w:rPr>
              <w:t>Храброва Ярослава Серг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C87F03" w:rsidRDefault="00A57991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7F03">
              <w:rPr>
                <w:rFonts w:ascii="Times New Roman" w:hAnsi="Times New Roman" w:cs="Times New Roman"/>
                <w:sz w:val="24"/>
                <w:szCs w:val="24"/>
              </w:rPr>
              <w:t>Харківський національний університет ім. В. Н. Каразіна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C87F03" w:rsidRDefault="00A57991" w:rsidP="0018211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7F03">
              <w:rPr>
                <w:rFonts w:ascii="Times New Roman" w:hAnsi="Times New Roman" w:cs="Times New Roman"/>
                <w:sz w:val="24"/>
                <w:szCs w:val="24"/>
              </w:rPr>
              <w:t>Особливості репрезентації фруктів і ягід у творах В. Шекспіра 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C87F03" w:rsidRDefault="00A57991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87F03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ент, </w:t>
            </w:r>
            <w:r w:rsidRPr="00C87F03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Ленська </w:t>
            </w:r>
            <w:r w:rsidRPr="00C87F03"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  <w:t>ОленаОлег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71B6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71B6">
              <w:rPr>
                <w:rFonts w:ascii="Times New Roman" w:hAnsi="Times New Roman" w:cs="Times New Roman"/>
                <w:b/>
                <w:sz w:val="24"/>
                <w:szCs w:val="24"/>
              </w:rPr>
              <w:t>4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F34FF8" w:rsidRPr="00D371B6" w:rsidTr="00033228">
        <w:trPr>
          <w:trHeight w:val="108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793844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9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70F77" w:rsidRDefault="002C26B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0F7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Челпанова Аліна Микола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70F77" w:rsidRDefault="002C26B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0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Маріупольський держав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70F77" w:rsidRDefault="002C26B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0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ерекладацькі трансформації при перекладі з англійської на новогрецьку та українську мови драми «Король Лір» 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170F77" w:rsidRDefault="002C26BA" w:rsidP="007C22F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0F77">
              <w:rPr>
                <w:rFonts w:ascii="Times New Roman" w:hAnsi="Times New Roman" w:cs="Times New Roman"/>
                <w:sz w:val="24"/>
                <w:szCs w:val="24"/>
              </w:rPr>
              <w:t xml:space="preserve">к. філол.. н., доц.. </w:t>
            </w:r>
            <w:r w:rsidRPr="00170F77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Жарікова Юлія Валентин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C26BA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D371B6" w:rsidTr="00033228">
        <w:trPr>
          <w:trHeight w:val="149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B6C12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9E7F17" w:rsidP="0077035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b/>
                <w:sz w:val="24"/>
                <w:szCs w:val="24"/>
              </w:rPr>
              <w:t>Чернишова Анна Олексіївна</w:t>
            </w:r>
            <w:r w:rsidR="0077035D" w:rsidRPr="0077035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9E7F17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. Тараса Шевченк</w:t>
            </w:r>
            <w:r w:rsidR="0077035D" w:rsidRPr="0077035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9E7F17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>Історичний потенціал творчості Шекспіра та його вплив на міжнародні відносини 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77035D" w:rsidRDefault="009E7F17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35D">
              <w:rPr>
                <w:rFonts w:ascii="Times New Roman" w:hAnsi="Times New Roman" w:cs="Times New Roman"/>
                <w:sz w:val="24"/>
                <w:szCs w:val="24"/>
              </w:rPr>
              <w:t xml:space="preserve">д. філол. н, доц. </w:t>
            </w:r>
            <w:r w:rsidRPr="0077035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рушковська Ірина Віталі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287EA4" w:rsidRDefault="009300D0" w:rsidP="009E7F1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B6C12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rPr>
          <w:trHeight w:val="8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34FF8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4</w:t>
            </w:r>
            <w:r w:rsidR="0079384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8642FB" w:rsidRDefault="00336DD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42FB">
              <w:rPr>
                <w:rFonts w:ascii="Times New Roman" w:hAnsi="Times New Roman" w:cs="Times New Roman"/>
                <w:b/>
                <w:sz w:val="24"/>
                <w:szCs w:val="24"/>
              </w:rPr>
              <w:t>Шевченко Маріанна Іго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8642FB" w:rsidRDefault="00336DD3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2FB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</w:t>
            </w:r>
            <w:r w:rsidR="00853252" w:rsidRPr="008642FB">
              <w:rPr>
                <w:rFonts w:ascii="Times New Roman" w:hAnsi="Times New Roman" w:cs="Times New Roman"/>
                <w:sz w:val="24"/>
                <w:szCs w:val="24"/>
              </w:rPr>
              <w:t xml:space="preserve">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8642FB" w:rsidRDefault="00432A61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8642FB">
              <w:rPr>
                <w:rFonts w:cs="Times New Roman"/>
                <w:sz w:val="24"/>
                <w:szCs w:val="24"/>
                <w:lang w:val="uk-UA"/>
              </w:rPr>
              <w:t>«Король Лір» В. Шекспіра: його твір та екранізація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8642FB" w:rsidRDefault="00336DD3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42FB">
              <w:rPr>
                <w:rFonts w:ascii="Times New Roman" w:hAnsi="Times New Roman" w:cs="Times New Roman"/>
                <w:sz w:val="24"/>
                <w:szCs w:val="24"/>
              </w:rPr>
              <w:t xml:space="preserve">д. філол.. н., доц.. </w:t>
            </w:r>
            <w:r w:rsidRPr="008642F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Ніколова Олександра Олександ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4FF8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C423CA" w:rsidRPr="00A3303B" w:rsidTr="00033228">
        <w:trPr>
          <w:trHeight w:val="8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23CA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300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A21BE" w:rsidRDefault="00C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b/>
                <w:sz w:val="24"/>
                <w:szCs w:val="24"/>
              </w:rPr>
              <w:t>Шкурченко Анастасія Юрії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A21BE" w:rsidRDefault="00C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sz w:val="24"/>
                <w:szCs w:val="24"/>
              </w:rPr>
              <w:t>Національний технічний університет «Харківський політехнічний інститут»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A21BE" w:rsidRDefault="00D44A80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2A21BE">
              <w:rPr>
                <w:rFonts w:cs="Times New Roman"/>
                <w:sz w:val="24"/>
                <w:szCs w:val="24"/>
                <w:lang w:val="uk-UA"/>
              </w:rPr>
              <w:t>Не актор, і не герой, але людина: актуальні проблеми сучасності крізь творчість В. Шекспіра</w:t>
            </w:r>
            <w:r w:rsidRPr="002A21BE">
              <w:rPr>
                <w:rFonts w:cs="Times New Roman"/>
                <w:b/>
                <w:sz w:val="24"/>
                <w:szCs w:val="24"/>
                <w:lang w:val="uk-UA"/>
              </w:rPr>
              <w:t xml:space="preserve"> </w:t>
            </w:r>
            <w:r w:rsidR="009762E2" w:rsidRPr="002A21BE">
              <w:rPr>
                <w:rFonts w:cs="Times New Roman"/>
                <w:sz w:val="24"/>
                <w:szCs w:val="24"/>
                <w:lang w:val="uk-UA"/>
              </w:rPr>
              <w:t>(д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A21BE" w:rsidRDefault="00C423CA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21BE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. </w:t>
            </w:r>
            <w:r w:rsidRPr="002A21B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Недайнова Ірина Васил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C423CA" w:rsidRPr="00A3303B" w:rsidTr="00033228">
        <w:trPr>
          <w:trHeight w:val="8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23CA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3F26F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786285" w:rsidRDefault="001C18A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b/>
                <w:sz w:val="24"/>
                <w:szCs w:val="24"/>
              </w:rPr>
              <w:t>Щербак Юлія Володими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786285" w:rsidRDefault="001C18A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bCs/>
                <w:sz w:val="24"/>
                <w:szCs w:val="24"/>
              </w:rPr>
              <w:t>Криворізький державний педагогічний університет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786285" w:rsidRDefault="00D44A80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786285">
              <w:rPr>
                <w:rFonts w:cs="Times New Roman"/>
                <w:sz w:val="24"/>
                <w:szCs w:val="24"/>
                <w:lang w:val="uk-UA"/>
              </w:rPr>
              <w:t xml:space="preserve">Вільям Шекспір </w:t>
            </w:r>
            <w:r w:rsidR="009762E2" w:rsidRPr="00786285">
              <w:rPr>
                <w:rFonts w:cs="Times New Roman"/>
                <w:sz w:val="24"/>
                <w:szCs w:val="24"/>
                <w:lang w:val="uk-UA"/>
              </w:rPr>
              <w:t>(к</w:t>
            </w:r>
            <w:bookmarkStart w:id="0" w:name="_GoBack"/>
            <w:bookmarkEnd w:id="0"/>
            <w:r w:rsidR="009762E2" w:rsidRPr="00786285">
              <w:rPr>
                <w:rFonts w:cs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786285" w:rsidRDefault="001C18A1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6285">
              <w:rPr>
                <w:rFonts w:ascii="Times New Roman" w:hAnsi="Times New Roman" w:cs="Times New Roman"/>
                <w:sz w:val="24"/>
                <w:szCs w:val="24"/>
              </w:rPr>
              <w:t xml:space="preserve">к. філол. н., доц. </w:t>
            </w:r>
            <w:r w:rsidRPr="00786285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едорякаЛюдмила Діамарі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23CA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1C18A1" w:rsidRPr="00A3303B" w:rsidTr="00033228">
        <w:trPr>
          <w:trHeight w:val="8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C18A1" w:rsidRPr="00483CD7" w:rsidRDefault="007A6DF6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300D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6F7726" w:rsidRDefault="001C18A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72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Янковська</w:t>
            </w:r>
            <w:r w:rsidR="006F7726" w:rsidRPr="006F772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Анастасія</w:t>
            </w:r>
            <w:r w:rsidR="006F7726" w:rsidRPr="006F772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Вікторівна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6F7726" w:rsidRDefault="001C18A1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інницький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ержавний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дагогічний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ніверситет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мені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ихайла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цюбинського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6F7726" w:rsidRDefault="001C18A1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6F7726">
              <w:rPr>
                <w:rFonts w:cs="Times New Roman"/>
                <w:sz w:val="24"/>
                <w:szCs w:val="24"/>
                <w:lang w:val="uk-UA"/>
              </w:rPr>
              <w:t>Приборкання норовливої на новий лад: сучасна кіноадаптація</w:t>
            </w:r>
            <w:r w:rsidR="006D735A" w:rsidRPr="006F7726">
              <w:rPr>
                <w:rFonts w:cs="Times New Roman"/>
                <w:sz w:val="24"/>
                <w:szCs w:val="24"/>
                <w:lang w:val="uk-UA"/>
              </w:rPr>
              <w:t xml:space="preserve"> (к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6F7726" w:rsidRDefault="001C18A1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.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іл.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ук, доцент</w:t>
            </w:r>
            <w:r w:rsidR="006F7726" w:rsidRPr="006F772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6F7726">
              <w:rPr>
                <w:rFonts w:ascii="Times New Roman" w:hAnsi="Times New Roman" w:cs="Times New Roman"/>
                <w:b/>
                <w:i/>
                <w:sz w:val="24"/>
                <w:szCs w:val="24"/>
                <w:lang w:val="ru-RU"/>
              </w:rPr>
              <w:t>Прадівлянна Людмила Миколаївна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287EA4" w:rsidRDefault="009300D0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1C18A1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C18A1" w:rsidRPr="00D371B6" w:rsidRDefault="00D371B6" w:rsidP="00D371B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F34FF8" w:rsidRPr="00A3303B" w:rsidTr="00033228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/>
        </w:tblPrEx>
        <w:trPr>
          <w:gridBefore w:val="8"/>
          <w:wBefore w:w="15026" w:type="dxa"/>
          <w:trHeight w:val="100"/>
        </w:trPr>
        <w:tc>
          <w:tcPr>
            <w:tcW w:w="992" w:type="dxa"/>
            <w:tcBorders>
              <w:top w:val="single" w:sz="4" w:space="0" w:color="auto"/>
            </w:tcBorders>
          </w:tcPr>
          <w:p w:rsidR="00F34FF8" w:rsidRPr="00A3303B" w:rsidRDefault="00F34FF8" w:rsidP="00F34F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B6C12" w:rsidRPr="00A3303B" w:rsidRDefault="009B6C12"/>
    <w:p w:rsidR="002D731E" w:rsidRPr="00A3303B" w:rsidRDefault="002D731E"/>
    <w:sectPr w:rsidR="002D731E" w:rsidRPr="00A3303B" w:rsidSect="00E86869">
      <w:headerReference w:type="default" r:id="rId6"/>
      <w:pgSz w:w="16838" w:h="11906" w:orient="landscape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7B23" w:rsidRDefault="00367B23" w:rsidP="0079437B">
      <w:pPr>
        <w:spacing w:after="0" w:line="240" w:lineRule="auto"/>
      </w:pPr>
      <w:r>
        <w:separator/>
      </w:r>
    </w:p>
  </w:endnote>
  <w:endnote w:type="continuationSeparator" w:id="1">
    <w:p w:rsidR="00367B23" w:rsidRDefault="00367B23" w:rsidP="00794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7B23" w:rsidRDefault="00367B23" w:rsidP="0079437B">
      <w:pPr>
        <w:spacing w:after="0" w:line="240" w:lineRule="auto"/>
      </w:pPr>
      <w:r>
        <w:separator/>
      </w:r>
    </w:p>
  </w:footnote>
  <w:footnote w:type="continuationSeparator" w:id="1">
    <w:p w:rsidR="00367B23" w:rsidRDefault="00367B23" w:rsidP="007943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97144034"/>
    </w:sdtPr>
    <w:sdtContent>
      <w:p w:rsidR="006F31BE" w:rsidRDefault="000425FE">
        <w:pPr>
          <w:pStyle w:val="a4"/>
          <w:jc w:val="right"/>
        </w:pPr>
        <w:r>
          <w:fldChar w:fldCharType="begin"/>
        </w:r>
        <w:r w:rsidR="00307B23">
          <w:instrText>PAGE   \* MERGEFORMAT</w:instrText>
        </w:r>
        <w:r>
          <w:fldChar w:fldCharType="separate"/>
        </w:r>
        <w:r w:rsidR="0073233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06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bI0NbA0MDQ1NbE0tzBR0lEKTi0uzszPAykwrAUAWBjWaywAAAA="/>
  </w:docVars>
  <w:rsids>
    <w:rsidRoot w:val="00933F33"/>
    <w:rsid w:val="000228F3"/>
    <w:rsid w:val="000320C1"/>
    <w:rsid w:val="00032AD9"/>
    <w:rsid w:val="00033228"/>
    <w:rsid w:val="000425FE"/>
    <w:rsid w:val="00043871"/>
    <w:rsid w:val="00074253"/>
    <w:rsid w:val="00081F49"/>
    <w:rsid w:val="000842BF"/>
    <w:rsid w:val="00084319"/>
    <w:rsid w:val="000A221F"/>
    <w:rsid w:val="000A578E"/>
    <w:rsid w:val="000D5B9C"/>
    <w:rsid w:val="000E03E2"/>
    <w:rsid w:val="00102736"/>
    <w:rsid w:val="00102F33"/>
    <w:rsid w:val="001100E3"/>
    <w:rsid w:val="00114920"/>
    <w:rsid w:val="0013397F"/>
    <w:rsid w:val="00137907"/>
    <w:rsid w:val="001503E2"/>
    <w:rsid w:val="00170F77"/>
    <w:rsid w:val="0018211B"/>
    <w:rsid w:val="0018499A"/>
    <w:rsid w:val="00185615"/>
    <w:rsid w:val="00191873"/>
    <w:rsid w:val="00192490"/>
    <w:rsid w:val="001A0845"/>
    <w:rsid w:val="001A6A55"/>
    <w:rsid w:val="001C18A1"/>
    <w:rsid w:val="001C6CE4"/>
    <w:rsid w:val="001D6572"/>
    <w:rsid w:val="001E1BDF"/>
    <w:rsid w:val="001F3791"/>
    <w:rsid w:val="00241BFC"/>
    <w:rsid w:val="002835FC"/>
    <w:rsid w:val="00287EA4"/>
    <w:rsid w:val="002A21BE"/>
    <w:rsid w:val="002A21E7"/>
    <w:rsid w:val="002B0646"/>
    <w:rsid w:val="002B220A"/>
    <w:rsid w:val="002B5E47"/>
    <w:rsid w:val="002C26BA"/>
    <w:rsid w:val="002D3D7F"/>
    <w:rsid w:val="002D731E"/>
    <w:rsid w:val="002E2FDF"/>
    <w:rsid w:val="002F1D03"/>
    <w:rsid w:val="00307B23"/>
    <w:rsid w:val="003322E4"/>
    <w:rsid w:val="00336DD3"/>
    <w:rsid w:val="00343555"/>
    <w:rsid w:val="00345CA2"/>
    <w:rsid w:val="0035375E"/>
    <w:rsid w:val="00364842"/>
    <w:rsid w:val="00367B23"/>
    <w:rsid w:val="00375D88"/>
    <w:rsid w:val="00390A7D"/>
    <w:rsid w:val="0039605B"/>
    <w:rsid w:val="003A3B6F"/>
    <w:rsid w:val="003C3B8E"/>
    <w:rsid w:val="003E01FB"/>
    <w:rsid w:val="003E0229"/>
    <w:rsid w:val="003E34EC"/>
    <w:rsid w:val="003F26F2"/>
    <w:rsid w:val="004005F0"/>
    <w:rsid w:val="00432559"/>
    <w:rsid w:val="00432A61"/>
    <w:rsid w:val="00464D1D"/>
    <w:rsid w:val="00477A93"/>
    <w:rsid w:val="0048068B"/>
    <w:rsid w:val="004814B7"/>
    <w:rsid w:val="00483CD7"/>
    <w:rsid w:val="00486FE0"/>
    <w:rsid w:val="00495967"/>
    <w:rsid w:val="00495A44"/>
    <w:rsid w:val="004A6E6E"/>
    <w:rsid w:val="004D6769"/>
    <w:rsid w:val="004F1CE7"/>
    <w:rsid w:val="004F1CED"/>
    <w:rsid w:val="00504A40"/>
    <w:rsid w:val="00506D15"/>
    <w:rsid w:val="005247F4"/>
    <w:rsid w:val="00526757"/>
    <w:rsid w:val="00532005"/>
    <w:rsid w:val="00563379"/>
    <w:rsid w:val="00566621"/>
    <w:rsid w:val="0057258A"/>
    <w:rsid w:val="005833A8"/>
    <w:rsid w:val="005C0714"/>
    <w:rsid w:val="005C2DB8"/>
    <w:rsid w:val="005C7E29"/>
    <w:rsid w:val="005D232D"/>
    <w:rsid w:val="005E0063"/>
    <w:rsid w:val="005E3B8C"/>
    <w:rsid w:val="0062409D"/>
    <w:rsid w:val="00647B35"/>
    <w:rsid w:val="006C5DE9"/>
    <w:rsid w:val="006D735A"/>
    <w:rsid w:val="006F31BE"/>
    <w:rsid w:val="006F609D"/>
    <w:rsid w:val="006F7726"/>
    <w:rsid w:val="00700F82"/>
    <w:rsid w:val="0071072D"/>
    <w:rsid w:val="007266C5"/>
    <w:rsid w:val="00732332"/>
    <w:rsid w:val="00733A00"/>
    <w:rsid w:val="0074121D"/>
    <w:rsid w:val="007428F4"/>
    <w:rsid w:val="0077035D"/>
    <w:rsid w:val="00775A22"/>
    <w:rsid w:val="00786285"/>
    <w:rsid w:val="00791255"/>
    <w:rsid w:val="00793844"/>
    <w:rsid w:val="0079437B"/>
    <w:rsid w:val="007A0C39"/>
    <w:rsid w:val="007A6DF6"/>
    <w:rsid w:val="007B3B7A"/>
    <w:rsid w:val="007B5651"/>
    <w:rsid w:val="007B5D85"/>
    <w:rsid w:val="007C22FA"/>
    <w:rsid w:val="0080688C"/>
    <w:rsid w:val="00820CC0"/>
    <w:rsid w:val="00823BAA"/>
    <w:rsid w:val="00834689"/>
    <w:rsid w:val="00836303"/>
    <w:rsid w:val="00853252"/>
    <w:rsid w:val="00856373"/>
    <w:rsid w:val="008642FB"/>
    <w:rsid w:val="008A09A6"/>
    <w:rsid w:val="008C177C"/>
    <w:rsid w:val="008D78A9"/>
    <w:rsid w:val="008F385C"/>
    <w:rsid w:val="009168C5"/>
    <w:rsid w:val="00917B59"/>
    <w:rsid w:val="009261A3"/>
    <w:rsid w:val="009300D0"/>
    <w:rsid w:val="009310D8"/>
    <w:rsid w:val="00933F33"/>
    <w:rsid w:val="00936D6D"/>
    <w:rsid w:val="00963763"/>
    <w:rsid w:val="009762E2"/>
    <w:rsid w:val="00976657"/>
    <w:rsid w:val="0098622F"/>
    <w:rsid w:val="00990489"/>
    <w:rsid w:val="009A007A"/>
    <w:rsid w:val="009A4698"/>
    <w:rsid w:val="009A7437"/>
    <w:rsid w:val="009B1B71"/>
    <w:rsid w:val="009B31FD"/>
    <w:rsid w:val="009B6C12"/>
    <w:rsid w:val="009C0B16"/>
    <w:rsid w:val="009C2168"/>
    <w:rsid w:val="009C417C"/>
    <w:rsid w:val="009E429D"/>
    <w:rsid w:val="009E7F17"/>
    <w:rsid w:val="009F7340"/>
    <w:rsid w:val="00A207D8"/>
    <w:rsid w:val="00A3303B"/>
    <w:rsid w:val="00A37860"/>
    <w:rsid w:val="00A5647F"/>
    <w:rsid w:val="00A57991"/>
    <w:rsid w:val="00A76C87"/>
    <w:rsid w:val="00A82FFB"/>
    <w:rsid w:val="00AA01BC"/>
    <w:rsid w:val="00AC2C60"/>
    <w:rsid w:val="00AD3D95"/>
    <w:rsid w:val="00AF361D"/>
    <w:rsid w:val="00B0744C"/>
    <w:rsid w:val="00B301F2"/>
    <w:rsid w:val="00B33B21"/>
    <w:rsid w:val="00B423F1"/>
    <w:rsid w:val="00B503E0"/>
    <w:rsid w:val="00B53263"/>
    <w:rsid w:val="00B653CF"/>
    <w:rsid w:val="00B81F4C"/>
    <w:rsid w:val="00BB5915"/>
    <w:rsid w:val="00BB5F74"/>
    <w:rsid w:val="00BE7D3F"/>
    <w:rsid w:val="00BF1BAF"/>
    <w:rsid w:val="00C423CA"/>
    <w:rsid w:val="00C44899"/>
    <w:rsid w:val="00C507E1"/>
    <w:rsid w:val="00C51F57"/>
    <w:rsid w:val="00C5352F"/>
    <w:rsid w:val="00C56E59"/>
    <w:rsid w:val="00C70047"/>
    <w:rsid w:val="00C75F44"/>
    <w:rsid w:val="00C76CC3"/>
    <w:rsid w:val="00C85CF8"/>
    <w:rsid w:val="00C87F03"/>
    <w:rsid w:val="00CF135B"/>
    <w:rsid w:val="00D00319"/>
    <w:rsid w:val="00D371B6"/>
    <w:rsid w:val="00D44A80"/>
    <w:rsid w:val="00D44B14"/>
    <w:rsid w:val="00D61B79"/>
    <w:rsid w:val="00D90008"/>
    <w:rsid w:val="00DD4E8A"/>
    <w:rsid w:val="00DD5FAE"/>
    <w:rsid w:val="00DD78A1"/>
    <w:rsid w:val="00E00D7B"/>
    <w:rsid w:val="00E05575"/>
    <w:rsid w:val="00E12E13"/>
    <w:rsid w:val="00E16AD8"/>
    <w:rsid w:val="00E17505"/>
    <w:rsid w:val="00E22927"/>
    <w:rsid w:val="00E231CF"/>
    <w:rsid w:val="00E239F6"/>
    <w:rsid w:val="00E324EC"/>
    <w:rsid w:val="00E3637C"/>
    <w:rsid w:val="00E61EF0"/>
    <w:rsid w:val="00E86869"/>
    <w:rsid w:val="00E96E30"/>
    <w:rsid w:val="00EF1F7D"/>
    <w:rsid w:val="00EF6A44"/>
    <w:rsid w:val="00F12EEB"/>
    <w:rsid w:val="00F17C51"/>
    <w:rsid w:val="00F20E0C"/>
    <w:rsid w:val="00F32D29"/>
    <w:rsid w:val="00F34FF8"/>
    <w:rsid w:val="00F405AA"/>
    <w:rsid w:val="00F4235A"/>
    <w:rsid w:val="00F45DF7"/>
    <w:rsid w:val="00F52ED5"/>
    <w:rsid w:val="00F5365F"/>
    <w:rsid w:val="00F703E8"/>
    <w:rsid w:val="00F740D7"/>
    <w:rsid w:val="00F75476"/>
    <w:rsid w:val="00F82FB9"/>
    <w:rsid w:val="00F85745"/>
    <w:rsid w:val="00F9330A"/>
    <w:rsid w:val="00FB3868"/>
    <w:rsid w:val="00FE0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51F57"/>
  </w:style>
  <w:style w:type="paragraph" w:styleId="2">
    <w:name w:val="heading 2"/>
    <w:basedOn w:val="a"/>
    <w:next w:val="a"/>
    <w:link w:val="20"/>
    <w:uiPriority w:val="9"/>
    <w:unhideWhenUsed/>
    <w:qFormat/>
    <w:rsid w:val="00B301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3F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lor11">
    <w:name w:val="color_11"/>
    <w:basedOn w:val="a0"/>
    <w:rsid w:val="005833A8"/>
  </w:style>
  <w:style w:type="character" w:customStyle="1" w:styleId="20">
    <w:name w:val="Заголовок 2 Знак"/>
    <w:basedOn w:val="a0"/>
    <w:link w:val="2"/>
    <w:uiPriority w:val="9"/>
    <w:rsid w:val="00B301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F2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Стиль1"/>
    <w:basedOn w:val="a"/>
    <w:link w:val="10"/>
    <w:qFormat/>
    <w:rsid w:val="00185615"/>
    <w:pPr>
      <w:spacing w:after="160" w:line="259" w:lineRule="auto"/>
    </w:pPr>
    <w:rPr>
      <w:rFonts w:ascii="Times New Roman" w:eastAsia="Times New Roman" w:hAnsi="Times New Roman"/>
      <w:sz w:val="28"/>
      <w:lang w:val="en-US"/>
    </w:rPr>
  </w:style>
  <w:style w:type="character" w:customStyle="1" w:styleId="10">
    <w:name w:val="Стиль1 Знак"/>
    <w:basedOn w:val="a0"/>
    <w:link w:val="1"/>
    <w:locked/>
    <w:rsid w:val="00185615"/>
    <w:rPr>
      <w:rFonts w:ascii="Times New Roman" w:eastAsia="Times New Roman" w:hAnsi="Times New Roman"/>
      <w:sz w:val="28"/>
      <w:lang w:val="en-US"/>
    </w:rPr>
  </w:style>
  <w:style w:type="paragraph" w:styleId="a4">
    <w:name w:val="header"/>
    <w:basedOn w:val="a"/>
    <w:link w:val="a5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437B"/>
  </w:style>
  <w:style w:type="paragraph" w:styleId="a6">
    <w:name w:val="footer"/>
    <w:basedOn w:val="a"/>
    <w:link w:val="a7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437B"/>
  </w:style>
  <w:style w:type="paragraph" w:styleId="a8">
    <w:name w:val="Balloon Text"/>
    <w:basedOn w:val="a"/>
    <w:link w:val="a9"/>
    <w:uiPriority w:val="99"/>
    <w:semiHidden/>
    <w:unhideWhenUsed/>
    <w:rsid w:val="00926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9261A3"/>
    <w:rPr>
      <w:rFonts w:ascii="Tahoma" w:hAnsi="Tahoma" w:cs="Tahoma"/>
      <w:sz w:val="16"/>
      <w:szCs w:val="16"/>
    </w:rPr>
  </w:style>
  <w:style w:type="paragraph" w:customStyle="1" w:styleId="11">
    <w:name w:val="Абзац списка1"/>
    <w:basedOn w:val="a"/>
    <w:rsid w:val="003322E4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817</Words>
  <Characters>3317</Characters>
  <Application>Microsoft Office Word</Application>
  <DocSecurity>0</DocSecurity>
  <Lines>2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3</cp:revision>
  <dcterms:created xsi:type="dcterms:W3CDTF">2021-12-18T14:51:00Z</dcterms:created>
  <dcterms:modified xsi:type="dcterms:W3CDTF">2021-12-18T14:52:00Z</dcterms:modified>
</cp:coreProperties>
</file>